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017BDC" w14:textId="4DB04166" w:rsidR="00F11FC1" w:rsidRDefault="00F11FC1" w:rsidP="00F11FC1">
      <w:r>
        <w:rPr>
          <w:noProof/>
        </w:rPr>
        <w:drawing>
          <wp:inline distT="0" distB="0" distL="0" distR="0" wp14:anchorId="72475DD7" wp14:editId="6F6D4300">
            <wp:extent cx="1505585" cy="7315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5585" cy="731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0D04C7" w14:textId="04C5BD72" w:rsidR="00F11FC1" w:rsidRDefault="00F11FC1" w:rsidP="00F11FC1">
      <w:r w:rsidRPr="00F11FC1">
        <w:rPr>
          <w:b/>
          <w:bCs/>
        </w:rPr>
        <w:t>Questionnaire:</w:t>
      </w:r>
      <w:r>
        <w:t xml:space="preserve"> Radiographers' perceptions on the challenges and new technologies for organs at risk (OARs) contouring.  </w:t>
      </w:r>
    </w:p>
    <w:p w14:paraId="76C31787" w14:textId="3C07CFF3" w:rsidR="00E50327" w:rsidRPr="00E65BF0" w:rsidRDefault="00E65BF0" w:rsidP="00F11FC1">
      <w:pPr>
        <w:rPr>
          <w:lang w:val="en-GB"/>
        </w:rPr>
      </w:pPr>
      <w:r w:rsidRPr="00FE6CB1">
        <w:rPr>
          <w:lang w:val="en-GB"/>
        </w:rPr>
        <w:t xml:space="preserve">Please note that filling in and submitting the </w:t>
      </w:r>
      <w:r w:rsidR="00FF65BE" w:rsidRPr="00FE6CB1">
        <w:rPr>
          <w:lang w:val="en-GB"/>
        </w:rPr>
        <w:t xml:space="preserve">following questionnaire </w:t>
      </w:r>
      <w:r w:rsidR="007C10F9" w:rsidRPr="00FE6CB1">
        <w:rPr>
          <w:lang w:val="en-GB"/>
        </w:rPr>
        <w:t>constitutes consent.</w:t>
      </w:r>
    </w:p>
    <w:p w14:paraId="09984760" w14:textId="77777777" w:rsidR="00E50327" w:rsidRDefault="00F11FC1" w:rsidP="00F11FC1">
      <w:pPr>
        <w:rPr>
          <w:b/>
          <w:bCs/>
        </w:rPr>
      </w:pPr>
      <w:r w:rsidRPr="00F11FC1">
        <w:rPr>
          <w:b/>
          <w:bCs/>
        </w:rPr>
        <w:t xml:space="preserve">Section A: General information on experience and qualifications. </w:t>
      </w:r>
    </w:p>
    <w:p w14:paraId="2A856E9C" w14:textId="1D7AC305" w:rsidR="00F11FC1" w:rsidRPr="00E50327" w:rsidRDefault="00F11FC1" w:rsidP="00E50327">
      <w:pPr>
        <w:pStyle w:val="ListParagraph"/>
        <w:numPr>
          <w:ilvl w:val="0"/>
          <w:numId w:val="8"/>
        </w:numPr>
        <w:rPr>
          <w:b/>
          <w:bCs/>
        </w:rPr>
      </w:pPr>
      <w:r>
        <w:t>Please indicate the qualifications you have in radiography.</w:t>
      </w:r>
    </w:p>
    <w:p w14:paraId="5BF12412" w14:textId="7142432B" w:rsidR="00F11FC1" w:rsidRDefault="00E72826" w:rsidP="00E50327">
      <w:pPr>
        <w:pStyle w:val="ListParagraph"/>
        <w:numPr>
          <w:ilvl w:val="0"/>
          <w:numId w:val="9"/>
        </w:numPr>
      </w:pPr>
      <w:r>
        <w:t>B. Sc</w:t>
      </w:r>
      <w:r w:rsidR="00F11FC1">
        <w:t xml:space="preserve"> in therapeutic radiography</w:t>
      </w:r>
    </w:p>
    <w:p w14:paraId="4D01B8BB" w14:textId="1739F112" w:rsidR="00F11FC1" w:rsidRDefault="00E72826" w:rsidP="00E50327">
      <w:pPr>
        <w:pStyle w:val="ListParagraph"/>
        <w:numPr>
          <w:ilvl w:val="0"/>
          <w:numId w:val="9"/>
        </w:numPr>
      </w:pPr>
      <w:r>
        <w:t>B. Sc</w:t>
      </w:r>
      <w:r w:rsidR="00F11FC1">
        <w:t xml:space="preserve"> in radiography (Both diagnostic and therapeutic radiography)</w:t>
      </w:r>
    </w:p>
    <w:p w14:paraId="5618B0E1" w14:textId="0518C0FF" w:rsidR="00F11FC1" w:rsidRDefault="00E72826" w:rsidP="00E50327">
      <w:pPr>
        <w:pStyle w:val="ListParagraph"/>
        <w:numPr>
          <w:ilvl w:val="0"/>
          <w:numId w:val="9"/>
        </w:numPr>
      </w:pPr>
      <w:r>
        <w:t>B. Sc</w:t>
      </w:r>
      <w:r w:rsidR="00F11FC1">
        <w:t xml:space="preserve"> in diagnostic radiography (This questionnaire does not apply to you) </w:t>
      </w:r>
    </w:p>
    <w:p w14:paraId="0C468481" w14:textId="7C13C45C" w:rsidR="00F11FC1" w:rsidRDefault="00F11FC1" w:rsidP="00E50327">
      <w:pPr>
        <w:pStyle w:val="ListParagraph"/>
        <w:numPr>
          <w:ilvl w:val="0"/>
          <w:numId w:val="9"/>
        </w:numPr>
      </w:pPr>
      <w:r>
        <w:t>Other radiography qualification (please specify) _________</w:t>
      </w:r>
    </w:p>
    <w:p w14:paraId="119A8ACA" w14:textId="77777777" w:rsidR="00E72826" w:rsidRDefault="00E72826" w:rsidP="00E72826">
      <w:pPr>
        <w:pStyle w:val="ListParagraph"/>
        <w:ind w:left="1440"/>
      </w:pPr>
    </w:p>
    <w:p w14:paraId="0855F766" w14:textId="0076C60D" w:rsidR="00F11FC1" w:rsidRDefault="00F11FC1" w:rsidP="00E50327">
      <w:pPr>
        <w:pStyle w:val="ListParagraph"/>
        <w:numPr>
          <w:ilvl w:val="0"/>
          <w:numId w:val="8"/>
        </w:numPr>
      </w:pPr>
      <w:r>
        <w:t>Have you completed any post-graduate courses related to contouring in radiotherapy?</w:t>
      </w:r>
    </w:p>
    <w:p w14:paraId="6500AFD0" w14:textId="463199D7" w:rsidR="00F11FC1" w:rsidRDefault="00F11FC1" w:rsidP="00E50327">
      <w:pPr>
        <w:pStyle w:val="ListParagraph"/>
        <w:numPr>
          <w:ilvl w:val="0"/>
          <w:numId w:val="10"/>
        </w:numPr>
      </w:pPr>
      <w:r>
        <w:t>Yes, please specify____________</w:t>
      </w:r>
    </w:p>
    <w:p w14:paraId="66659B66" w14:textId="0B5016DC" w:rsidR="00F11FC1" w:rsidRDefault="00F11FC1" w:rsidP="00E50327">
      <w:pPr>
        <w:pStyle w:val="ListParagraph"/>
        <w:numPr>
          <w:ilvl w:val="0"/>
          <w:numId w:val="10"/>
        </w:numPr>
      </w:pPr>
      <w:r>
        <w:t>No</w:t>
      </w:r>
    </w:p>
    <w:p w14:paraId="39B5A866" w14:textId="77777777" w:rsidR="00E72826" w:rsidRDefault="00E72826" w:rsidP="00E72826">
      <w:pPr>
        <w:pStyle w:val="ListParagraph"/>
        <w:ind w:left="1440"/>
      </w:pPr>
    </w:p>
    <w:p w14:paraId="630773EA" w14:textId="7B4D8F07" w:rsidR="00F11FC1" w:rsidRDefault="00F11FC1" w:rsidP="00E50327">
      <w:pPr>
        <w:pStyle w:val="ListParagraph"/>
        <w:numPr>
          <w:ilvl w:val="0"/>
          <w:numId w:val="8"/>
        </w:numPr>
      </w:pPr>
      <w:r>
        <w:t>Please indicate your current role as a radiographer.</w:t>
      </w:r>
    </w:p>
    <w:p w14:paraId="2FF6CC5F" w14:textId="06B9CC18" w:rsidR="00F11FC1" w:rsidRDefault="00F11FC1" w:rsidP="00E50327">
      <w:pPr>
        <w:pStyle w:val="ListParagraph"/>
        <w:numPr>
          <w:ilvl w:val="0"/>
          <w:numId w:val="11"/>
        </w:numPr>
      </w:pPr>
      <w:r>
        <w:t>I used to work in a radiotherapy department, but I’m now working in diagnostic radiography</w:t>
      </w:r>
    </w:p>
    <w:p w14:paraId="2A0B35B9" w14:textId="04D8DFEA" w:rsidR="00F11FC1" w:rsidRDefault="00F11FC1" w:rsidP="00E50327">
      <w:pPr>
        <w:pStyle w:val="ListParagraph"/>
        <w:numPr>
          <w:ilvl w:val="0"/>
          <w:numId w:val="11"/>
        </w:numPr>
      </w:pPr>
      <w:r>
        <w:t>I am currently working in a radiotherapy department</w:t>
      </w:r>
    </w:p>
    <w:p w14:paraId="5252249E" w14:textId="0EC0ABF5" w:rsidR="00F11FC1" w:rsidRDefault="00F11FC1" w:rsidP="00F11FC1">
      <w:pPr>
        <w:pStyle w:val="ListParagraph"/>
        <w:numPr>
          <w:ilvl w:val="0"/>
          <w:numId w:val="11"/>
        </w:numPr>
      </w:pPr>
      <w:r>
        <w:t>I have no experience working in a radiotherapy department</w:t>
      </w:r>
    </w:p>
    <w:p w14:paraId="3D4AE337" w14:textId="77777777" w:rsidR="00E72826" w:rsidRDefault="00E72826" w:rsidP="00E72826">
      <w:pPr>
        <w:pStyle w:val="ListParagraph"/>
        <w:ind w:left="1440"/>
      </w:pPr>
    </w:p>
    <w:p w14:paraId="3453A07C" w14:textId="29158175" w:rsidR="00F11FC1" w:rsidRDefault="00F11FC1" w:rsidP="00E50327">
      <w:pPr>
        <w:pStyle w:val="ListParagraph"/>
        <w:numPr>
          <w:ilvl w:val="0"/>
          <w:numId w:val="8"/>
        </w:numPr>
      </w:pPr>
      <w:r>
        <w:t>Please indicate the years of experience you have working in radiotherapy.</w:t>
      </w:r>
    </w:p>
    <w:p w14:paraId="07407BC8" w14:textId="4B2E7CFC" w:rsidR="00F11FC1" w:rsidRDefault="00F11FC1" w:rsidP="00E50327">
      <w:pPr>
        <w:pStyle w:val="ListParagraph"/>
        <w:numPr>
          <w:ilvl w:val="0"/>
          <w:numId w:val="12"/>
        </w:numPr>
      </w:pPr>
      <w:r>
        <w:t>&lt;2 years</w:t>
      </w:r>
    </w:p>
    <w:p w14:paraId="4FD96D1D" w14:textId="5E171E48" w:rsidR="00F11FC1" w:rsidRDefault="00F11FC1" w:rsidP="00E50327">
      <w:pPr>
        <w:pStyle w:val="ListParagraph"/>
        <w:numPr>
          <w:ilvl w:val="0"/>
          <w:numId w:val="12"/>
        </w:numPr>
      </w:pPr>
      <w:r>
        <w:t>2-5 years</w:t>
      </w:r>
    </w:p>
    <w:p w14:paraId="633BD9FC" w14:textId="48A6A90A" w:rsidR="00F11FC1" w:rsidRDefault="00F11FC1" w:rsidP="00E50327">
      <w:pPr>
        <w:pStyle w:val="ListParagraph"/>
        <w:numPr>
          <w:ilvl w:val="0"/>
          <w:numId w:val="12"/>
        </w:numPr>
      </w:pPr>
      <w:r>
        <w:t>5-10 years</w:t>
      </w:r>
    </w:p>
    <w:p w14:paraId="0A267A55" w14:textId="3FB77C46" w:rsidR="00F11FC1" w:rsidRDefault="00F11FC1" w:rsidP="00E50327">
      <w:pPr>
        <w:pStyle w:val="ListParagraph"/>
        <w:numPr>
          <w:ilvl w:val="0"/>
          <w:numId w:val="12"/>
        </w:numPr>
      </w:pPr>
      <w:r>
        <w:t>10-15 years</w:t>
      </w:r>
    </w:p>
    <w:p w14:paraId="012FC3EF" w14:textId="68D099FD" w:rsidR="00F11FC1" w:rsidRDefault="00F11FC1" w:rsidP="00E50327">
      <w:pPr>
        <w:pStyle w:val="ListParagraph"/>
        <w:numPr>
          <w:ilvl w:val="0"/>
          <w:numId w:val="12"/>
        </w:numPr>
      </w:pPr>
      <w:r>
        <w:t>15-20 years</w:t>
      </w:r>
    </w:p>
    <w:p w14:paraId="207C4C04" w14:textId="7DDE5AA7" w:rsidR="00F11FC1" w:rsidRDefault="00F11FC1" w:rsidP="00E50327">
      <w:pPr>
        <w:pStyle w:val="ListParagraph"/>
        <w:numPr>
          <w:ilvl w:val="0"/>
          <w:numId w:val="12"/>
        </w:numPr>
      </w:pPr>
      <w:r>
        <w:t>&gt;20 years</w:t>
      </w:r>
    </w:p>
    <w:p w14:paraId="5780B888" w14:textId="77777777" w:rsidR="00E72826" w:rsidRDefault="00E72826" w:rsidP="00E72826">
      <w:pPr>
        <w:pStyle w:val="ListParagraph"/>
        <w:ind w:left="1440"/>
      </w:pPr>
    </w:p>
    <w:p w14:paraId="5B7D0507" w14:textId="6718FE3A" w:rsidR="00F11FC1" w:rsidRPr="00E50327" w:rsidRDefault="00F11FC1" w:rsidP="00E50327">
      <w:pPr>
        <w:pStyle w:val="ListParagraph"/>
        <w:numPr>
          <w:ilvl w:val="0"/>
          <w:numId w:val="8"/>
        </w:numPr>
        <w:rPr>
          <w:lang w:val="en-GB"/>
        </w:rPr>
      </w:pPr>
      <w:r>
        <w:t>Please indicate your level of experience contouring organs at risk for radiotherapy planning</w:t>
      </w:r>
      <w:r w:rsidRPr="00E50327">
        <w:rPr>
          <w:lang w:val="en-GB"/>
        </w:rPr>
        <w:t>.</w:t>
      </w:r>
    </w:p>
    <w:p w14:paraId="5D4F7EED" w14:textId="14D8912E" w:rsidR="00F11FC1" w:rsidRDefault="00F11FC1" w:rsidP="00E50327">
      <w:pPr>
        <w:pStyle w:val="ListParagraph"/>
        <w:numPr>
          <w:ilvl w:val="0"/>
          <w:numId w:val="13"/>
        </w:numPr>
      </w:pPr>
      <w:r>
        <w:t>I have no contouring experience whatsoever</w:t>
      </w:r>
    </w:p>
    <w:p w14:paraId="4DC52270" w14:textId="4D628B5F" w:rsidR="00F11FC1" w:rsidRDefault="00F11FC1" w:rsidP="00E50327">
      <w:pPr>
        <w:pStyle w:val="ListParagraph"/>
        <w:numPr>
          <w:ilvl w:val="0"/>
          <w:numId w:val="13"/>
        </w:numPr>
      </w:pPr>
      <w:r>
        <w:t>I contoured OAR only as part of my undergraduate programme</w:t>
      </w:r>
    </w:p>
    <w:p w14:paraId="1EC70273" w14:textId="69E8124A" w:rsidR="00F11FC1" w:rsidRDefault="00F11FC1" w:rsidP="00E50327">
      <w:pPr>
        <w:pStyle w:val="ListParagraph"/>
        <w:numPr>
          <w:ilvl w:val="0"/>
          <w:numId w:val="13"/>
        </w:numPr>
      </w:pPr>
      <w:r>
        <w:t xml:space="preserve">&lt;2 years </w:t>
      </w:r>
      <w:r>
        <w:rPr>
          <w:lang w:val="en-GB"/>
        </w:rPr>
        <w:t xml:space="preserve">of </w:t>
      </w:r>
      <w:r>
        <w:t>working experience</w:t>
      </w:r>
    </w:p>
    <w:p w14:paraId="53B5AE7F" w14:textId="047A4C88" w:rsidR="00F11FC1" w:rsidRDefault="00F11FC1" w:rsidP="00E50327">
      <w:pPr>
        <w:pStyle w:val="ListParagraph"/>
        <w:numPr>
          <w:ilvl w:val="0"/>
          <w:numId w:val="13"/>
        </w:numPr>
      </w:pPr>
      <w:r>
        <w:t>2-5 years</w:t>
      </w:r>
      <w:r>
        <w:rPr>
          <w:lang w:val="en-GB"/>
        </w:rPr>
        <w:t xml:space="preserve"> of</w:t>
      </w:r>
      <w:r>
        <w:t xml:space="preserve"> working experience</w:t>
      </w:r>
    </w:p>
    <w:p w14:paraId="7BF42B3B" w14:textId="0B2A6324" w:rsidR="00F11FC1" w:rsidRDefault="00F11FC1" w:rsidP="00E50327">
      <w:pPr>
        <w:pStyle w:val="ListParagraph"/>
        <w:numPr>
          <w:ilvl w:val="0"/>
          <w:numId w:val="13"/>
        </w:numPr>
      </w:pPr>
      <w:r>
        <w:t xml:space="preserve">5-10 years </w:t>
      </w:r>
      <w:r>
        <w:rPr>
          <w:lang w:val="en-GB"/>
        </w:rPr>
        <w:t xml:space="preserve">of </w:t>
      </w:r>
      <w:r>
        <w:t>working experience</w:t>
      </w:r>
    </w:p>
    <w:p w14:paraId="612B6241" w14:textId="2BBC883C" w:rsidR="00F11FC1" w:rsidRDefault="00F11FC1" w:rsidP="00E50327">
      <w:pPr>
        <w:pStyle w:val="ListParagraph"/>
        <w:numPr>
          <w:ilvl w:val="0"/>
          <w:numId w:val="13"/>
        </w:numPr>
      </w:pPr>
      <w:r>
        <w:t xml:space="preserve">10-15 years </w:t>
      </w:r>
      <w:r>
        <w:rPr>
          <w:lang w:val="en-GB"/>
        </w:rPr>
        <w:t xml:space="preserve">of </w:t>
      </w:r>
      <w:r>
        <w:t>working experience</w:t>
      </w:r>
    </w:p>
    <w:p w14:paraId="58654023" w14:textId="1AE81C5D" w:rsidR="00F11FC1" w:rsidRDefault="00F11FC1" w:rsidP="00E50327">
      <w:pPr>
        <w:pStyle w:val="ListParagraph"/>
        <w:numPr>
          <w:ilvl w:val="0"/>
          <w:numId w:val="13"/>
        </w:numPr>
      </w:pPr>
      <w:r>
        <w:t xml:space="preserve">15-20 years </w:t>
      </w:r>
      <w:r w:rsidR="00007C21">
        <w:rPr>
          <w:lang w:val="en-GB"/>
        </w:rPr>
        <w:t xml:space="preserve">of </w:t>
      </w:r>
      <w:r>
        <w:t>working</w:t>
      </w:r>
      <w:r>
        <w:rPr>
          <w:lang w:val="en-GB"/>
        </w:rPr>
        <w:t xml:space="preserve"> </w:t>
      </w:r>
      <w:r>
        <w:t>experience</w:t>
      </w:r>
    </w:p>
    <w:p w14:paraId="3F5A6777" w14:textId="00342289" w:rsidR="00F11FC1" w:rsidRPr="00E72826" w:rsidRDefault="00F11FC1" w:rsidP="00E50327">
      <w:pPr>
        <w:pStyle w:val="ListParagraph"/>
        <w:numPr>
          <w:ilvl w:val="0"/>
          <w:numId w:val="13"/>
        </w:numPr>
      </w:pPr>
      <w:r>
        <w:t>&gt;20 years</w:t>
      </w:r>
      <w:r w:rsidR="00007C21">
        <w:rPr>
          <w:lang w:val="en-GB"/>
        </w:rPr>
        <w:t xml:space="preserve"> of</w:t>
      </w:r>
      <w:r>
        <w:t xml:space="preserve"> working experience</w:t>
      </w:r>
      <w:r w:rsidR="00E72826">
        <w:rPr>
          <w:lang w:val="en-GB"/>
        </w:rPr>
        <w:t>t</w:t>
      </w:r>
    </w:p>
    <w:p w14:paraId="680A8E09" w14:textId="325DFE58" w:rsidR="000B0EC6" w:rsidRDefault="000B0EC6">
      <w:r>
        <w:br w:type="page"/>
      </w:r>
    </w:p>
    <w:p w14:paraId="5AF34CBC" w14:textId="77777777" w:rsidR="00E72826" w:rsidRDefault="00E72826" w:rsidP="00E72826">
      <w:pPr>
        <w:pStyle w:val="ListParagraph"/>
        <w:ind w:left="1440"/>
      </w:pPr>
    </w:p>
    <w:p w14:paraId="0A401787" w14:textId="0A2BBEC4" w:rsidR="00F11FC1" w:rsidRPr="00E50327" w:rsidRDefault="00F11FC1" w:rsidP="00E50327">
      <w:pPr>
        <w:pStyle w:val="ListParagraph"/>
        <w:numPr>
          <w:ilvl w:val="0"/>
          <w:numId w:val="8"/>
        </w:numPr>
        <w:rPr>
          <w:lang w:val="en-GB"/>
        </w:rPr>
      </w:pPr>
      <w:r>
        <w:t>How often are you assigned contouring tasks at your department</w:t>
      </w:r>
      <w:r w:rsidRPr="00E50327">
        <w:rPr>
          <w:lang w:val="en-GB"/>
        </w:rPr>
        <w:t>?</w:t>
      </w:r>
    </w:p>
    <w:p w14:paraId="57D33A9B" w14:textId="47C7A9AB" w:rsidR="00F11FC1" w:rsidRDefault="00F11FC1" w:rsidP="00E50327">
      <w:pPr>
        <w:pStyle w:val="ListParagraph"/>
        <w:numPr>
          <w:ilvl w:val="0"/>
          <w:numId w:val="14"/>
        </w:numPr>
      </w:pPr>
      <w:r>
        <w:t>Never</w:t>
      </w:r>
    </w:p>
    <w:p w14:paraId="5D7C3EB9" w14:textId="06239224" w:rsidR="00F11FC1" w:rsidRDefault="00F11FC1" w:rsidP="00E50327">
      <w:pPr>
        <w:pStyle w:val="ListParagraph"/>
        <w:numPr>
          <w:ilvl w:val="0"/>
          <w:numId w:val="14"/>
        </w:numPr>
      </w:pPr>
      <w:r>
        <w:t>Every day</w:t>
      </w:r>
    </w:p>
    <w:p w14:paraId="027F2710" w14:textId="23E548C9" w:rsidR="00F11FC1" w:rsidRDefault="00F11FC1" w:rsidP="00E50327">
      <w:pPr>
        <w:pStyle w:val="ListParagraph"/>
        <w:numPr>
          <w:ilvl w:val="0"/>
          <w:numId w:val="14"/>
        </w:numPr>
      </w:pPr>
      <w:r>
        <w:t>Almost every day</w:t>
      </w:r>
    </w:p>
    <w:p w14:paraId="630A3AD8" w14:textId="03AE38CD" w:rsidR="00F11FC1" w:rsidRDefault="00F11FC1" w:rsidP="00E50327">
      <w:pPr>
        <w:pStyle w:val="ListParagraph"/>
        <w:numPr>
          <w:ilvl w:val="0"/>
          <w:numId w:val="14"/>
        </w:numPr>
      </w:pPr>
      <w:r>
        <w:t>Occasionally</w:t>
      </w:r>
    </w:p>
    <w:p w14:paraId="1A806CDB" w14:textId="381D65E3" w:rsidR="00F11FC1" w:rsidRDefault="00F11FC1" w:rsidP="00E50327">
      <w:pPr>
        <w:pStyle w:val="ListParagraph"/>
        <w:numPr>
          <w:ilvl w:val="0"/>
          <w:numId w:val="14"/>
        </w:numPr>
      </w:pPr>
      <w:r>
        <w:t>Rarely</w:t>
      </w:r>
    </w:p>
    <w:p w14:paraId="4BDCC5C1" w14:textId="77777777" w:rsidR="00F11FC1" w:rsidRDefault="00F11FC1" w:rsidP="00F11FC1"/>
    <w:p w14:paraId="1E7EC58D" w14:textId="4DF413E2" w:rsidR="00F11FC1" w:rsidRPr="008B769A" w:rsidRDefault="00F11FC1" w:rsidP="00F11FC1">
      <w:pPr>
        <w:rPr>
          <w:b/>
          <w:bCs/>
        </w:rPr>
      </w:pPr>
      <w:r w:rsidRPr="00007C21">
        <w:rPr>
          <w:b/>
          <w:bCs/>
        </w:rPr>
        <w:t xml:space="preserve">Section B: Evaluation of the challenges encountered by radiographers during the contouring of OAR. </w:t>
      </w:r>
    </w:p>
    <w:p w14:paraId="3A190EC5" w14:textId="2E52CD30" w:rsidR="00DF492F" w:rsidRDefault="00F11FC1" w:rsidP="00E50327">
      <w:pPr>
        <w:pStyle w:val="ListParagraph"/>
        <w:numPr>
          <w:ilvl w:val="0"/>
          <w:numId w:val="8"/>
        </w:numPr>
      </w:pPr>
      <w:r>
        <w:t xml:space="preserve">Rate the level of difficulty encountered when delineating the following OARs.  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1696"/>
        <w:gridCol w:w="1308"/>
        <w:gridCol w:w="1669"/>
        <w:gridCol w:w="1985"/>
        <w:gridCol w:w="1417"/>
        <w:gridCol w:w="1418"/>
      </w:tblGrid>
      <w:tr w:rsidR="00007C21" w14:paraId="61E9D2D4" w14:textId="77777777" w:rsidTr="002469B1">
        <w:tc>
          <w:tcPr>
            <w:tcW w:w="1696" w:type="dxa"/>
          </w:tcPr>
          <w:p w14:paraId="3B0FF777" w14:textId="77777777" w:rsidR="00007C21" w:rsidRPr="008B769A" w:rsidRDefault="00007C2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308" w:type="dxa"/>
          </w:tcPr>
          <w:p w14:paraId="6E95662C" w14:textId="4ACE8602" w:rsidR="00007C21" w:rsidRPr="008B769A" w:rsidRDefault="00007C21" w:rsidP="002469B1">
            <w:pPr>
              <w:jc w:val="both"/>
              <w:rPr>
                <w:sz w:val="18"/>
                <w:szCs w:val="18"/>
                <w:lang w:val="en-GB"/>
              </w:rPr>
            </w:pPr>
            <w:r w:rsidRPr="008B769A">
              <w:rPr>
                <w:sz w:val="18"/>
                <w:szCs w:val="18"/>
                <w:lang w:val="en-GB"/>
              </w:rPr>
              <w:t>Not Difficult</w:t>
            </w:r>
          </w:p>
        </w:tc>
        <w:tc>
          <w:tcPr>
            <w:tcW w:w="1669" w:type="dxa"/>
          </w:tcPr>
          <w:p w14:paraId="747D8CEF" w14:textId="049A1E59" w:rsidR="00007C21" w:rsidRPr="008B769A" w:rsidRDefault="00007C21" w:rsidP="002469B1">
            <w:pPr>
              <w:jc w:val="both"/>
              <w:rPr>
                <w:sz w:val="18"/>
                <w:szCs w:val="18"/>
                <w:lang w:val="en-GB"/>
              </w:rPr>
            </w:pPr>
            <w:r w:rsidRPr="008B769A">
              <w:rPr>
                <w:sz w:val="18"/>
                <w:szCs w:val="18"/>
                <w:lang w:val="en-GB"/>
              </w:rPr>
              <w:t>Slightly Difficult</w:t>
            </w:r>
          </w:p>
        </w:tc>
        <w:tc>
          <w:tcPr>
            <w:tcW w:w="1985" w:type="dxa"/>
          </w:tcPr>
          <w:p w14:paraId="0F949CD8" w14:textId="50B55228" w:rsidR="00007C21" w:rsidRPr="008B769A" w:rsidRDefault="00007C21" w:rsidP="002469B1">
            <w:pPr>
              <w:jc w:val="both"/>
              <w:rPr>
                <w:sz w:val="18"/>
                <w:szCs w:val="18"/>
                <w:lang w:val="en-GB"/>
              </w:rPr>
            </w:pPr>
            <w:r w:rsidRPr="008B769A">
              <w:rPr>
                <w:sz w:val="18"/>
                <w:szCs w:val="18"/>
                <w:lang w:val="en-GB"/>
              </w:rPr>
              <w:t xml:space="preserve">Somewhat Difficult </w:t>
            </w:r>
          </w:p>
        </w:tc>
        <w:tc>
          <w:tcPr>
            <w:tcW w:w="1417" w:type="dxa"/>
          </w:tcPr>
          <w:p w14:paraId="5351D339" w14:textId="455FEBB8" w:rsidR="00007C21" w:rsidRPr="008B769A" w:rsidRDefault="00007C21" w:rsidP="002469B1">
            <w:pPr>
              <w:jc w:val="both"/>
              <w:rPr>
                <w:sz w:val="18"/>
                <w:szCs w:val="18"/>
                <w:lang w:val="en-GB"/>
              </w:rPr>
            </w:pPr>
            <w:r w:rsidRPr="008B769A">
              <w:rPr>
                <w:sz w:val="18"/>
                <w:szCs w:val="18"/>
                <w:lang w:val="en-GB"/>
              </w:rPr>
              <w:t xml:space="preserve">Difficult </w:t>
            </w:r>
          </w:p>
        </w:tc>
        <w:tc>
          <w:tcPr>
            <w:tcW w:w="1418" w:type="dxa"/>
          </w:tcPr>
          <w:p w14:paraId="052119DC" w14:textId="07F3E9AA" w:rsidR="00007C21" w:rsidRPr="008B769A" w:rsidRDefault="00007C21" w:rsidP="002469B1">
            <w:pPr>
              <w:jc w:val="both"/>
              <w:rPr>
                <w:sz w:val="18"/>
                <w:szCs w:val="18"/>
                <w:lang w:val="en-GB"/>
              </w:rPr>
            </w:pPr>
            <w:r w:rsidRPr="008B769A">
              <w:rPr>
                <w:sz w:val="18"/>
                <w:szCs w:val="18"/>
                <w:lang w:val="en-GB"/>
              </w:rPr>
              <w:t xml:space="preserve">Very Difficult </w:t>
            </w:r>
          </w:p>
        </w:tc>
      </w:tr>
      <w:tr w:rsidR="00007C21" w14:paraId="2E8C9ADC" w14:textId="77777777" w:rsidTr="002469B1">
        <w:tc>
          <w:tcPr>
            <w:tcW w:w="1696" w:type="dxa"/>
          </w:tcPr>
          <w:p w14:paraId="6249FAE9" w14:textId="3396915F" w:rsidR="00007C21" w:rsidRPr="008B769A" w:rsidRDefault="002469B1" w:rsidP="002469B1">
            <w:pPr>
              <w:jc w:val="both"/>
              <w:rPr>
                <w:sz w:val="18"/>
                <w:szCs w:val="18"/>
                <w:lang w:val="en-GB"/>
              </w:rPr>
            </w:pPr>
            <w:r w:rsidRPr="008B769A">
              <w:rPr>
                <w:sz w:val="18"/>
                <w:szCs w:val="18"/>
                <w:lang w:val="en-GB"/>
              </w:rPr>
              <w:t>Rectum</w:t>
            </w:r>
          </w:p>
        </w:tc>
        <w:tc>
          <w:tcPr>
            <w:tcW w:w="1308" w:type="dxa"/>
          </w:tcPr>
          <w:p w14:paraId="4B2BAC10" w14:textId="77777777" w:rsidR="00007C21" w:rsidRPr="008B769A" w:rsidRDefault="00007C2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6574BF79" w14:textId="77777777" w:rsidR="00007C21" w:rsidRPr="008B769A" w:rsidRDefault="00007C2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985" w:type="dxa"/>
          </w:tcPr>
          <w:p w14:paraId="4AE260BE" w14:textId="77777777" w:rsidR="00007C21" w:rsidRPr="008B769A" w:rsidRDefault="00007C2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417" w:type="dxa"/>
          </w:tcPr>
          <w:p w14:paraId="69A6466B" w14:textId="77777777" w:rsidR="00007C21" w:rsidRPr="008B769A" w:rsidRDefault="00007C2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2AE85834" w14:textId="77777777" w:rsidR="00007C21" w:rsidRPr="008B769A" w:rsidRDefault="00007C21" w:rsidP="002469B1">
            <w:pPr>
              <w:jc w:val="both"/>
              <w:rPr>
                <w:sz w:val="18"/>
                <w:szCs w:val="18"/>
              </w:rPr>
            </w:pPr>
          </w:p>
        </w:tc>
      </w:tr>
      <w:tr w:rsidR="00007C21" w14:paraId="0BCEDAAC" w14:textId="77777777" w:rsidTr="002469B1">
        <w:tc>
          <w:tcPr>
            <w:tcW w:w="1696" w:type="dxa"/>
          </w:tcPr>
          <w:p w14:paraId="631DA6D6" w14:textId="18045886" w:rsidR="00007C21" w:rsidRPr="008B769A" w:rsidRDefault="002469B1" w:rsidP="002469B1">
            <w:pPr>
              <w:jc w:val="both"/>
              <w:rPr>
                <w:sz w:val="18"/>
                <w:szCs w:val="18"/>
                <w:lang w:val="en-GB"/>
              </w:rPr>
            </w:pPr>
            <w:r w:rsidRPr="008B769A">
              <w:rPr>
                <w:sz w:val="18"/>
                <w:szCs w:val="18"/>
                <w:lang w:val="en-GB"/>
              </w:rPr>
              <w:t>Bladder</w:t>
            </w:r>
          </w:p>
        </w:tc>
        <w:tc>
          <w:tcPr>
            <w:tcW w:w="1308" w:type="dxa"/>
          </w:tcPr>
          <w:p w14:paraId="0396536F" w14:textId="77777777" w:rsidR="00007C21" w:rsidRPr="008B769A" w:rsidRDefault="00007C2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390B8E2F" w14:textId="77777777" w:rsidR="00007C21" w:rsidRPr="008B769A" w:rsidRDefault="00007C2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985" w:type="dxa"/>
          </w:tcPr>
          <w:p w14:paraId="0B5A7825" w14:textId="77777777" w:rsidR="00007C21" w:rsidRPr="008B769A" w:rsidRDefault="00007C2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417" w:type="dxa"/>
          </w:tcPr>
          <w:p w14:paraId="28BFD977" w14:textId="77777777" w:rsidR="00007C21" w:rsidRPr="008B769A" w:rsidRDefault="00007C2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630682A5" w14:textId="77777777" w:rsidR="00007C21" w:rsidRPr="008B769A" w:rsidRDefault="00007C21" w:rsidP="002469B1">
            <w:pPr>
              <w:jc w:val="both"/>
              <w:rPr>
                <w:sz w:val="18"/>
                <w:szCs w:val="18"/>
              </w:rPr>
            </w:pPr>
          </w:p>
        </w:tc>
      </w:tr>
      <w:tr w:rsidR="00007C21" w14:paraId="7DEFF5A8" w14:textId="77777777" w:rsidTr="002469B1">
        <w:tc>
          <w:tcPr>
            <w:tcW w:w="1696" w:type="dxa"/>
          </w:tcPr>
          <w:p w14:paraId="19A7AD16" w14:textId="3555F2CF" w:rsidR="00007C21" w:rsidRPr="008B769A" w:rsidRDefault="002469B1" w:rsidP="002469B1">
            <w:pPr>
              <w:jc w:val="both"/>
              <w:rPr>
                <w:sz w:val="18"/>
                <w:szCs w:val="18"/>
                <w:lang w:val="en-GB"/>
              </w:rPr>
            </w:pPr>
            <w:r w:rsidRPr="008B769A">
              <w:rPr>
                <w:sz w:val="18"/>
                <w:szCs w:val="18"/>
                <w:lang w:val="en-GB"/>
              </w:rPr>
              <w:t xml:space="preserve">Small Bowel </w:t>
            </w:r>
          </w:p>
        </w:tc>
        <w:tc>
          <w:tcPr>
            <w:tcW w:w="1308" w:type="dxa"/>
          </w:tcPr>
          <w:p w14:paraId="50A7EC19" w14:textId="77777777" w:rsidR="00007C21" w:rsidRPr="008B769A" w:rsidRDefault="00007C2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55196362" w14:textId="77777777" w:rsidR="00007C21" w:rsidRPr="008B769A" w:rsidRDefault="00007C2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985" w:type="dxa"/>
          </w:tcPr>
          <w:p w14:paraId="4A067A72" w14:textId="77777777" w:rsidR="00007C21" w:rsidRPr="008B769A" w:rsidRDefault="00007C2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417" w:type="dxa"/>
          </w:tcPr>
          <w:p w14:paraId="75944B11" w14:textId="77777777" w:rsidR="00007C21" w:rsidRPr="008B769A" w:rsidRDefault="00007C2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5510BB58" w14:textId="77777777" w:rsidR="00007C21" w:rsidRPr="008B769A" w:rsidRDefault="00007C21" w:rsidP="002469B1">
            <w:pPr>
              <w:jc w:val="both"/>
              <w:rPr>
                <w:sz w:val="18"/>
                <w:szCs w:val="18"/>
              </w:rPr>
            </w:pPr>
          </w:p>
        </w:tc>
      </w:tr>
      <w:tr w:rsidR="00007C21" w14:paraId="07B4B87D" w14:textId="77777777" w:rsidTr="002469B1">
        <w:tc>
          <w:tcPr>
            <w:tcW w:w="1696" w:type="dxa"/>
          </w:tcPr>
          <w:p w14:paraId="79B0344D" w14:textId="22A27C9C" w:rsidR="00007C21" w:rsidRPr="008B769A" w:rsidRDefault="002469B1" w:rsidP="002469B1">
            <w:pPr>
              <w:jc w:val="both"/>
              <w:rPr>
                <w:sz w:val="18"/>
                <w:szCs w:val="18"/>
                <w:lang w:val="en-GB"/>
              </w:rPr>
            </w:pPr>
            <w:r w:rsidRPr="008B769A">
              <w:rPr>
                <w:sz w:val="18"/>
                <w:szCs w:val="18"/>
                <w:lang w:val="en-GB"/>
              </w:rPr>
              <w:t>Heart</w:t>
            </w:r>
          </w:p>
        </w:tc>
        <w:tc>
          <w:tcPr>
            <w:tcW w:w="1308" w:type="dxa"/>
          </w:tcPr>
          <w:p w14:paraId="77D35AFE" w14:textId="77777777" w:rsidR="00007C21" w:rsidRPr="008B769A" w:rsidRDefault="00007C2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0256A735" w14:textId="77777777" w:rsidR="00007C21" w:rsidRPr="008B769A" w:rsidRDefault="00007C2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985" w:type="dxa"/>
          </w:tcPr>
          <w:p w14:paraId="51594324" w14:textId="77777777" w:rsidR="00007C21" w:rsidRPr="008B769A" w:rsidRDefault="00007C2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417" w:type="dxa"/>
          </w:tcPr>
          <w:p w14:paraId="6871A055" w14:textId="77777777" w:rsidR="00007C21" w:rsidRPr="008B769A" w:rsidRDefault="00007C2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6A20CF11" w14:textId="77777777" w:rsidR="00007C21" w:rsidRPr="008B769A" w:rsidRDefault="00007C21" w:rsidP="002469B1">
            <w:pPr>
              <w:jc w:val="both"/>
              <w:rPr>
                <w:sz w:val="18"/>
                <w:szCs w:val="18"/>
              </w:rPr>
            </w:pPr>
          </w:p>
        </w:tc>
      </w:tr>
      <w:tr w:rsidR="00007C21" w14:paraId="02B66A42" w14:textId="77777777" w:rsidTr="002469B1">
        <w:tc>
          <w:tcPr>
            <w:tcW w:w="1696" w:type="dxa"/>
          </w:tcPr>
          <w:p w14:paraId="3B1649CF" w14:textId="48CA5AAF" w:rsidR="00007C21" w:rsidRPr="008B769A" w:rsidRDefault="002469B1" w:rsidP="002469B1">
            <w:pPr>
              <w:jc w:val="both"/>
              <w:rPr>
                <w:sz w:val="18"/>
                <w:szCs w:val="18"/>
                <w:lang w:val="en-GB"/>
              </w:rPr>
            </w:pPr>
            <w:r w:rsidRPr="008B769A">
              <w:rPr>
                <w:sz w:val="18"/>
                <w:szCs w:val="18"/>
                <w:lang w:val="en-GB"/>
              </w:rPr>
              <w:t>Lungs</w:t>
            </w:r>
          </w:p>
        </w:tc>
        <w:tc>
          <w:tcPr>
            <w:tcW w:w="1308" w:type="dxa"/>
          </w:tcPr>
          <w:p w14:paraId="611A5F17" w14:textId="77777777" w:rsidR="00007C21" w:rsidRPr="008B769A" w:rsidRDefault="00007C2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4BBEEDD7" w14:textId="77777777" w:rsidR="00007C21" w:rsidRPr="008B769A" w:rsidRDefault="00007C2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985" w:type="dxa"/>
          </w:tcPr>
          <w:p w14:paraId="76B72DF0" w14:textId="77777777" w:rsidR="00007C21" w:rsidRPr="008B769A" w:rsidRDefault="00007C2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417" w:type="dxa"/>
          </w:tcPr>
          <w:p w14:paraId="6C6A5269" w14:textId="77777777" w:rsidR="00007C21" w:rsidRPr="008B769A" w:rsidRDefault="00007C2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45E87AA8" w14:textId="77777777" w:rsidR="00007C21" w:rsidRPr="008B769A" w:rsidRDefault="00007C21" w:rsidP="002469B1">
            <w:pPr>
              <w:jc w:val="both"/>
              <w:rPr>
                <w:sz w:val="18"/>
                <w:szCs w:val="18"/>
              </w:rPr>
            </w:pPr>
          </w:p>
        </w:tc>
      </w:tr>
      <w:tr w:rsidR="00007C21" w14:paraId="77E94523" w14:textId="77777777" w:rsidTr="002469B1">
        <w:tc>
          <w:tcPr>
            <w:tcW w:w="1696" w:type="dxa"/>
          </w:tcPr>
          <w:p w14:paraId="2B1716AE" w14:textId="181249D8" w:rsidR="00007C21" w:rsidRPr="008B769A" w:rsidRDefault="002469B1" w:rsidP="002469B1">
            <w:pPr>
              <w:jc w:val="both"/>
              <w:rPr>
                <w:sz w:val="18"/>
                <w:szCs w:val="18"/>
                <w:lang w:val="en-GB"/>
              </w:rPr>
            </w:pPr>
            <w:r w:rsidRPr="008B769A">
              <w:rPr>
                <w:sz w:val="18"/>
                <w:szCs w:val="18"/>
                <w:lang w:val="en-GB"/>
              </w:rPr>
              <w:t xml:space="preserve">Body Outline </w:t>
            </w:r>
          </w:p>
        </w:tc>
        <w:tc>
          <w:tcPr>
            <w:tcW w:w="1308" w:type="dxa"/>
          </w:tcPr>
          <w:p w14:paraId="2FCDED9A" w14:textId="77777777" w:rsidR="00007C21" w:rsidRPr="008B769A" w:rsidRDefault="00007C2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0A20F601" w14:textId="77777777" w:rsidR="00007C21" w:rsidRPr="008B769A" w:rsidRDefault="00007C2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985" w:type="dxa"/>
          </w:tcPr>
          <w:p w14:paraId="2D8A3BA9" w14:textId="77777777" w:rsidR="00007C21" w:rsidRPr="008B769A" w:rsidRDefault="00007C2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417" w:type="dxa"/>
          </w:tcPr>
          <w:p w14:paraId="2B1F9E2F" w14:textId="77777777" w:rsidR="00007C21" w:rsidRPr="008B769A" w:rsidRDefault="00007C2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7704381A" w14:textId="77777777" w:rsidR="00007C21" w:rsidRPr="008B769A" w:rsidRDefault="00007C21" w:rsidP="002469B1">
            <w:pPr>
              <w:jc w:val="both"/>
              <w:rPr>
                <w:sz w:val="18"/>
                <w:szCs w:val="18"/>
              </w:rPr>
            </w:pPr>
          </w:p>
        </w:tc>
      </w:tr>
      <w:tr w:rsidR="00007C21" w14:paraId="2F51658B" w14:textId="77777777" w:rsidTr="002469B1">
        <w:tc>
          <w:tcPr>
            <w:tcW w:w="1696" w:type="dxa"/>
          </w:tcPr>
          <w:p w14:paraId="4B0E4E1E" w14:textId="4D132F7F" w:rsidR="00007C21" w:rsidRPr="008B769A" w:rsidRDefault="002469B1" w:rsidP="002469B1">
            <w:pPr>
              <w:jc w:val="both"/>
              <w:rPr>
                <w:sz w:val="18"/>
                <w:szCs w:val="18"/>
                <w:lang w:val="en-GB"/>
              </w:rPr>
            </w:pPr>
            <w:r w:rsidRPr="008B769A">
              <w:rPr>
                <w:sz w:val="18"/>
                <w:szCs w:val="18"/>
                <w:lang w:val="en-GB"/>
              </w:rPr>
              <w:t>Spinal Cord</w:t>
            </w:r>
          </w:p>
        </w:tc>
        <w:tc>
          <w:tcPr>
            <w:tcW w:w="1308" w:type="dxa"/>
          </w:tcPr>
          <w:p w14:paraId="7ED7BF38" w14:textId="77777777" w:rsidR="00007C21" w:rsidRPr="008B769A" w:rsidRDefault="00007C2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35CFBDE2" w14:textId="77777777" w:rsidR="00007C21" w:rsidRPr="008B769A" w:rsidRDefault="00007C2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985" w:type="dxa"/>
          </w:tcPr>
          <w:p w14:paraId="7DB4485C" w14:textId="77777777" w:rsidR="00007C21" w:rsidRPr="008B769A" w:rsidRDefault="00007C2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417" w:type="dxa"/>
          </w:tcPr>
          <w:p w14:paraId="0848F9A5" w14:textId="77777777" w:rsidR="00007C21" w:rsidRPr="008B769A" w:rsidRDefault="00007C2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729DEB1B" w14:textId="77777777" w:rsidR="00007C21" w:rsidRPr="008B769A" w:rsidRDefault="00007C21" w:rsidP="002469B1">
            <w:pPr>
              <w:jc w:val="both"/>
              <w:rPr>
                <w:sz w:val="18"/>
                <w:szCs w:val="18"/>
              </w:rPr>
            </w:pPr>
          </w:p>
        </w:tc>
      </w:tr>
      <w:tr w:rsidR="002469B1" w14:paraId="456E9E2D" w14:textId="77777777" w:rsidTr="002469B1">
        <w:tc>
          <w:tcPr>
            <w:tcW w:w="1696" w:type="dxa"/>
          </w:tcPr>
          <w:p w14:paraId="4BF2DEBB" w14:textId="7B45A7B8" w:rsidR="002469B1" w:rsidRPr="008B769A" w:rsidRDefault="002469B1" w:rsidP="002469B1">
            <w:pPr>
              <w:jc w:val="both"/>
              <w:rPr>
                <w:sz w:val="18"/>
                <w:szCs w:val="18"/>
                <w:lang w:val="en-GB"/>
              </w:rPr>
            </w:pPr>
            <w:r w:rsidRPr="008B769A">
              <w:rPr>
                <w:sz w:val="18"/>
                <w:szCs w:val="18"/>
                <w:lang w:val="en-GB"/>
              </w:rPr>
              <w:t xml:space="preserve">Penile Bulb </w:t>
            </w:r>
          </w:p>
        </w:tc>
        <w:tc>
          <w:tcPr>
            <w:tcW w:w="1308" w:type="dxa"/>
          </w:tcPr>
          <w:p w14:paraId="3F5781E0" w14:textId="77777777" w:rsidR="002469B1" w:rsidRPr="008B769A" w:rsidRDefault="002469B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1B1E5554" w14:textId="77777777" w:rsidR="002469B1" w:rsidRPr="008B769A" w:rsidRDefault="002469B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985" w:type="dxa"/>
          </w:tcPr>
          <w:p w14:paraId="75BC4104" w14:textId="77777777" w:rsidR="002469B1" w:rsidRPr="008B769A" w:rsidRDefault="002469B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417" w:type="dxa"/>
          </w:tcPr>
          <w:p w14:paraId="52173DEC" w14:textId="77777777" w:rsidR="002469B1" w:rsidRPr="008B769A" w:rsidRDefault="002469B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60AF7028" w14:textId="77777777" w:rsidR="002469B1" w:rsidRPr="008B769A" w:rsidRDefault="002469B1" w:rsidP="002469B1">
            <w:pPr>
              <w:jc w:val="both"/>
              <w:rPr>
                <w:sz w:val="18"/>
                <w:szCs w:val="18"/>
              </w:rPr>
            </w:pPr>
          </w:p>
        </w:tc>
      </w:tr>
      <w:tr w:rsidR="002469B1" w14:paraId="5FEBC2A4" w14:textId="77777777" w:rsidTr="002469B1">
        <w:tc>
          <w:tcPr>
            <w:tcW w:w="1696" w:type="dxa"/>
          </w:tcPr>
          <w:p w14:paraId="616B1EC4" w14:textId="0157D30C" w:rsidR="002469B1" w:rsidRPr="008B769A" w:rsidRDefault="002469B1" w:rsidP="002469B1">
            <w:pPr>
              <w:jc w:val="both"/>
              <w:rPr>
                <w:sz w:val="18"/>
                <w:szCs w:val="18"/>
                <w:lang w:val="en-GB"/>
              </w:rPr>
            </w:pPr>
            <w:r w:rsidRPr="008B769A">
              <w:rPr>
                <w:sz w:val="18"/>
                <w:szCs w:val="18"/>
                <w:lang w:val="en-GB"/>
              </w:rPr>
              <w:t xml:space="preserve">Oesophagus </w:t>
            </w:r>
          </w:p>
        </w:tc>
        <w:tc>
          <w:tcPr>
            <w:tcW w:w="1308" w:type="dxa"/>
          </w:tcPr>
          <w:p w14:paraId="65883119" w14:textId="77777777" w:rsidR="002469B1" w:rsidRPr="008B769A" w:rsidRDefault="002469B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34D07B80" w14:textId="77777777" w:rsidR="002469B1" w:rsidRPr="008B769A" w:rsidRDefault="002469B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985" w:type="dxa"/>
          </w:tcPr>
          <w:p w14:paraId="3D1EBB29" w14:textId="77777777" w:rsidR="002469B1" w:rsidRPr="008B769A" w:rsidRDefault="002469B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417" w:type="dxa"/>
          </w:tcPr>
          <w:p w14:paraId="5EFEEFAE" w14:textId="77777777" w:rsidR="002469B1" w:rsidRPr="008B769A" w:rsidRDefault="002469B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753DD39A" w14:textId="77777777" w:rsidR="002469B1" w:rsidRPr="008B769A" w:rsidRDefault="002469B1" w:rsidP="002469B1">
            <w:pPr>
              <w:jc w:val="both"/>
              <w:rPr>
                <w:sz w:val="18"/>
                <w:szCs w:val="18"/>
              </w:rPr>
            </w:pPr>
          </w:p>
        </w:tc>
      </w:tr>
      <w:tr w:rsidR="002469B1" w14:paraId="2DE291D2" w14:textId="77777777" w:rsidTr="002469B1">
        <w:tc>
          <w:tcPr>
            <w:tcW w:w="1696" w:type="dxa"/>
          </w:tcPr>
          <w:p w14:paraId="1A11A916" w14:textId="5AF8948B" w:rsidR="002469B1" w:rsidRPr="008B769A" w:rsidRDefault="002469B1" w:rsidP="002469B1">
            <w:pPr>
              <w:jc w:val="both"/>
              <w:rPr>
                <w:sz w:val="18"/>
                <w:szCs w:val="18"/>
                <w:lang w:val="en-GB"/>
              </w:rPr>
            </w:pPr>
            <w:r w:rsidRPr="008B769A">
              <w:rPr>
                <w:sz w:val="18"/>
                <w:szCs w:val="18"/>
                <w:lang w:val="en-GB"/>
              </w:rPr>
              <w:t>Brachial Plexus</w:t>
            </w:r>
          </w:p>
        </w:tc>
        <w:tc>
          <w:tcPr>
            <w:tcW w:w="1308" w:type="dxa"/>
          </w:tcPr>
          <w:p w14:paraId="32907182" w14:textId="77777777" w:rsidR="002469B1" w:rsidRPr="008B769A" w:rsidRDefault="002469B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6A5F4AC3" w14:textId="77777777" w:rsidR="002469B1" w:rsidRPr="008B769A" w:rsidRDefault="002469B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985" w:type="dxa"/>
          </w:tcPr>
          <w:p w14:paraId="64C40011" w14:textId="77777777" w:rsidR="002469B1" w:rsidRPr="008B769A" w:rsidRDefault="002469B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417" w:type="dxa"/>
          </w:tcPr>
          <w:p w14:paraId="4E43753A" w14:textId="77777777" w:rsidR="002469B1" w:rsidRPr="008B769A" w:rsidRDefault="002469B1" w:rsidP="002469B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0CF4FEE0" w14:textId="77777777" w:rsidR="002469B1" w:rsidRPr="008B769A" w:rsidRDefault="002469B1" w:rsidP="002469B1">
            <w:pPr>
              <w:jc w:val="both"/>
              <w:rPr>
                <w:sz w:val="18"/>
                <w:szCs w:val="18"/>
              </w:rPr>
            </w:pPr>
          </w:p>
        </w:tc>
      </w:tr>
    </w:tbl>
    <w:p w14:paraId="7C0EC5AB" w14:textId="77777777" w:rsidR="00E50327" w:rsidRDefault="00E50327" w:rsidP="00F11FC1"/>
    <w:p w14:paraId="0CB3890F" w14:textId="31A75904" w:rsidR="002469B1" w:rsidRDefault="002469B1" w:rsidP="00E50327">
      <w:pPr>
        <w:pStyle w:val="ListParagraph"/>
        <w:numPr>
          <w:ilvl w:val="0"/>
          <w:numId w:val="8"/>
        </w:numPr>
      </w:pPr>
      <w:r w:rsidRPr="002469B1">
        <w:t>To what extent do you agree or disagree with the following statements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2689"/>
        <w:gridCol w:w="1417"/>
        <w:gridCol w:w="1276"/>
        <w:gridCol w:w="1276"/>
        <w:gridCol w:w="1275"/>
        <w:gridCol w:w="1560"/>
      </w:tblGrid>
      <w:tr w:rsidR="002469B1" w14:paraId="51835474" w14:textId="77777777" w:rsidTr="008B769A">
        <w:tc>
          <w:tcPr>
            <w:tcW w:w="2689" w:type="dxa"/>
          </w:tcPr>
          <w:p w14:paraId="16EF5E9A" w14:textId="77777777" w:rsidR="002469B1" w:rsidRDefault="002469B1" w:rsidP="00F11FC1"/>
        </w:tc>
        <w:tc>
          <w:tcPr>
            <w:tcW w:w="1417" w:type="dxa"/>
          </w:tcPr>
          <w:p w14:paraId="780D0565" w14:textId="11873F4E" w:rsidR="002469B1" w:rsidRPr="008B769A" w:rsidRDefault="008B769A" w:rsidP="00F11FC1">
            <w:pPr>
              <w:rPr>
                <w:sz w:val="18"/>
                <w:szCs w:val="18"/>
                <w:lang w:val="en-GB"/>
              </w:rPr>
            </w:pPr>
            <w:r w:rsidRPr="008B769A">
              <w:rPr>
                <w:sz w:val="18"/>
                <w:szCs w:val="18"/>
                <w:lang w:val="en-GB"/>
              </w:rPr>
              <w:t>Strongly Agree</w:t>
            </w:r>
          </w:p>
        </w:tc>
        <w:tc>
          <w:tcPr>
            <w:tcW w:w="1276" w:type="dxa"/>
          </w:tcPr>
          <w:p w14:paraId="2694F086" w14:textId="549496E9" w:rsidR="002469B1" w:rsidRPr="008B769A" w:rsidRDefault="008B769A" w:rsidP="00F11FC1">
            <w:pPr>
              <w:rPr>
                <w:sz w:val="18"/>
                <w:szCs w:val="18"/>
                <w:lang w:val="en-GB"/>
              </w:rPr>
            </w:pPr>
            <w:r w:rsidRPr="008B769A">
              <w:rPr>
                <w:sz w:val="18"/>
                <w:szCs w:val="18"/>
                <w:lang w:val="en-GB"/>
              </w:rPr>
              <w:t>Agree</w:t>
            </w:r>
          </w:p>
        </w:tc>
        <w:tc>
          <w:tcPr>
            <w:tcW w:w="1276" w:type="dxa"/>
          </w:tcPr>
          <w:p w14:paraId="3ADC0FD5" w14:textId="144B9459" w:rsidR="002469B1" w:rsidRPr="008B769A" w:rsidRDefault="008B769A" w:rsidP="00F11FC1">
            <w:pPr>
              <w:rPr>
                <w:sz w:val="18"/>
                <w:szCs w:val="18"/>
                <w:lang w:val="en-GB"/>
              </w:rPr>
            </w:pPr>
            <w:r w:rsidRPr="008B769A">
              <w:rPr>
                <w:sz w:val="18"/>
                <w:szCs w:val="18"/>
                <w:lang w:val="en-GB"/>
              </w:rPr>
              <w:t xml:space="preserve">Neutral </w:t>
            </w:r>
          </w:p>
        </w:tc>
        <w:tc>
          <w:tcPr>
            <w:tcW w:w="1275" w:type="dxa"/>
          </w:tcPr>
          <w:p w14:paraId="27583F57" w14:textId="50585772" w:rsidR="002469B1" w:rsidRPr="008B769A" w:rsidRDefault="008B769A" w:rsidP="00F11FC1">
            <w:pPr>
              <w:rPr>
                <w:sz w:val="18"/>
                <w:szCs w:val="18"/>
                <w:lang w:val="en-GB"/>
              </w:rPr>
            </w:pPr>
            <w:r w:rsidRPr="008B769A">
              <w:rPr>
                <w:sz w:val="18"/>
                <w:szCs w:val="18"/>
                <w:lang w:val="en-GB"/>
              </w:rPr>
              <w:t>Disagree</w:t>
            </w:r>
          </w:p>
        </w:tc>
        <w:tc>
          <w:tcPr>
            <w:tcW w:w="1560" w:type="dxa"/>
          </w:tcPr>
          <w:p w14:paraId="7F82A1BA" w14:textId="42794E46" w:rsidR="002469B1" w:rsidRPr="008B769A" w:rsidRDefault="008B769A" w:rsidP="00F11FC1">
            <w:pPr>
              <w:rPr>
                <w:sz w:val="18"/>
                <w:szCs w:val="18"/>
                <w:lang w:val="en-GB"/>
              </w:rPr>
            </w:pPr>
            <w:r w:rsidRPr="008B769A">
              <w:rPr>
                <w:sz w:val="18"/>
                <w:szCs w:val="18"/>
                <w:lang w:val="en-GB"/>
              </w:rPr>
              <w:t>Strongly Disagree</w:t>
            </w:r>
          </w:p>
        </w:tc>
      </w:tr>
      <w:tr w:rsidR="002469B1" w14:paraId="208BE930" w14:textId="77777777" w:rsidTr="008B769A">
        <w:trPr>
          <w:trHeight w:val="585"/>
        </w:trPr>
        <w:tc>
          <w:tcPr>
            <w:tcW w:w="2689" w:type="dxa"/>
          </w:tcPr>
          <w:p w14:paraId="364BD7F5" w14:textId="5C703487" w:rsidR="002469B1" w:rsidRPr="002469B1" w:rsidRDefault="002469B1" w:rsidP="00F11FC1">
            <w:pPr>
              <w:rPr>
                <w:sz w:val="18"/>
                <w:szCs w:val="18"/>
              </w:rPr>
            </w:pPr>
            <w:r w:rsidRPr="002469B1">
              <w:rPr>
                <w:sz w:val="18"/>
                <w:szCs w:val="18"/>
              </w:rPr>
              <w:t>Time allowed by management to contour OAR is sufficient</w:t>
            </w:r>
          </w:p>
        </w:tc>
        <w:tc>
          <w:tcPr>
            <w:tcW w:w="1417" w:type="dxa"/>
          </w:tcPr>
          <w:p w14:paraId="16A8A879" w14:textId="77777777" w:rsidR="002469B1" w:rsidRDefault="002469B1" w:rsidP="00F11FC1"/>
        </w:tc>
        <w:tc>
          <w:tcPr>
            <w:tcW w:w="1276" w:type="dxa"/>
          </w:tcPr>
          <w:p w14:paraId="5F53F4F5" w14:textId="77777777" w:rsidR="002469B1" w:rsidRDefault="002469B1" w:rsidP="00F11FC1"/>
        </w:tc>
        <w:tc>
          <w:tcPr>
            <w:tcW w:w="1276" w:type="dxa"/>
          </w:tcPr>
          <w:p w14:paraId="32E95464" w14:textId="77777777" w:rsidR="002469B1" w:rsidRDefault="002469B1" w:rsidP="00F11FC1"/>
        </w:tc>
        <w:tc>
          <w:tcPr>
            <w:tcW w:w="1275" w:type="dxa"/>
          </w:tcPr>
          <w:p w14:paraId="3C573DB2" w14:textId="77777777" w:rsidR="002469B1" w:rsidRDefault="002469B1" w:rsidP="00F11FC1"/>
        </w:tc>
        <w:tc>
          <w:tcPr>
            <w:tcW w:w="1560" w:type="dxa"/>
          </w:tcPr>
          <w:p w14:paraId="79E6A66F" w14:textId="77777777" w:rsidR="002469B1" w:rsidRDefault="002469B1" w:rsidP="00F11FC1"/>
        </w:tc>
      </w:tr>
      <w:tr w:rsidR="002469B1" w14:paraId="563BFF0A" w14:textId="77777777" w:rsidTr="008B769A">
        <w:tc>
          <w:tcPr>
            <w:tcW w:w="2689" w:type="dxa"/>
          </w:tcPr>
          <w:p w14:paraId="327D8977" w14:textId="1EBA22C9" w:rsidR="002469B1" w:rsidRPr="008B769A" w:rsidRDefault="008B769A" w:rsidP="008B769A">
            <w:pPr>
              <w:jc w:val="both"/>
              <w:rPr>
                <w:sz w:val="18"/>
                <w:szCs w:val="18"/>
              </w:rPr>
            </w:pPr>
            <w:r w:rsidRPr="008B769A">
              <w:rPr>
                <w:sz w:val="18"/>
                <w:szCs w:val="18"/>
              </w:rPr>
              <w:t>Radiographers contouring OARs are often distracted with other duties.</w:t>
            </w:r>
          </w:p>
        </w:tc>
        <w:tc>
          <w:tcPr>
            <w:tcW w:w="1417" w:type="dxa"/>
          </w:tcPr>
          <w:p w14:paraId="150F6875" w14:textId="77777777" w:rsidR="002469B1" w:rsidRDefault="002469B1" w:rsidP="00F11FC1"/>
        </w:tc>
        <w:tc>
          <w:tcPr>
            <w:tcW w:w="1276" w:type="dxa"/>
          </w:tcPr>
          <w:p w14:paraId="0B271C43" w14:textId="77777777" w:rsidR="002469B1" w:rsidRDefault="002469B1" w:rsidP="00F11FC1"/>
        </w:tc>
        <w:tc>
          <w:tcPr>
            <w:tcW w:w="1276" w:type="dxa"/>
          </w:tcPr>
          <w:p w14:paraId="7673DBF3" w14:textId="77777777" w:rsidR="002469B1" w:rsidRDefault="002469B1" w:rsidP="00F11FC1"/>
        </w:tc>
        <w:tc>
          <w:tcPr>
            <w:tcW w:w="1275" w:type="dxa"/>
          </w:tcPr>
          <w:p w14:paraId="55CA0086" w14:textId="77777777" w:rsidR="002469B1" w:rsidRDefault="002469B1" w:rsidP="00F11FC1"/>
        </w:tc>
        <w:tc>
          <w:tcPr>
            <w:tcW w:w="1560" w:type="dxa"/>
          </w:tcPr>
          <w:p w14:paraId="4182E946" w14:textId="77777777" w:rsidR="002469B1" w:rsidRDefault="002469B1" w:rsidP="00F11FC1"/>
        </w:tc>
      </w:tr>
      <w:tr w:rsidR="002469B1" w14:paraId="78792838" w14:textId="77777777" w:rsidTr="008B769A">
        <w:tc>
          <w:tcPr>
            <w:tcW w:w="2689" w:type="dxa"/>
          </w:tcPr>
          <w:p w14:paraId="56B40FF4" w14:textId="4A95C4DF" w:rsidR="002469B1" w:rsidRPr="008B769A" w:rsidRDefault="008B769A" w:rsidP="008B769A">
            <w:pPr>
              <w:jc w:val="both"/>
              <w:rPr>
                <w:sz w:val="18"/>
                <w:szCs w:val="18"/>
              </w:rPr>
            </w:pPr>
            <w:r w:rsidRPr="008B769A">
              <w:rPr>
                <w:sz w:val="18"/>
                <w:szCs w:val="18"/>
              </w:rPr>
              <w:t>Manual contouring of OAR is a very laborious, time-consuming process</w:t>
            </w:r>
          </w:p>
        </w:tc>
        <w:tc>
          <w:tcPr>
            <w:tcW w:w="1417" w:type="dxa"/>
          </w:tcPr>
          <w:p w14:paraId="54D4DE01" w14:textId="77777777" w:rsidR="002469B1" w:rsidRDefault="002469B1" w:rsidP="00F11FC1"/>
        </w:tc>
        <w:tc>
          <w:tcPr>
            <w:tcW w:w="1276" w:type="dxa"/>
          </w:tcPr>
          <w:p w14:paraId="0555A874" w14:textId="77777777" w:rsidR="002469B1" w:rsidRDefault="002469B1" w:rsidP="00F11FC1"/>
        </w:tc>
        <w:tc>
          <w:tcPr>
            <w:tcW w:w="1276" w:type="dxa"/>
          </w:tcPr>
          <w:p w14:paraId="422C26AF" w14:textId="77777777" w:rsidR="002469B1" w:rsidRDefault="002469B1" w:rsidP="00F11FC1"/>
        </w:tc>
        <w:tc>
          <w:tcPr>
            <w:tcW w:w="1275" w:type="dxa"/>
          </w:tcPr>
          <w:p w14:paraId="32D4D86C" w14:textId="77777777" w:rsidR="002469B1" w:rsidRDefault="002469B1" w:rsidP="00F11FC1"/>
        </w:tc>
        <w:tc>
          <w:tcPr>
            <w:tcW w:w="1560" w:type="dxa"/>
          </w:tcPr>
          <w:p w14:paraId="2A7F80B3" w14:textId="77777777" w:rsidR="002469B1" w:rsidRDefault="002469B1" w:rsidP="00F11FC1"/>
        </w:tc>
      </w:tr>
      <w:tr w:rsidR="002469B1" w14:paraId="64CF668D" w14:textId="77777777" w:rsidTr="008B769A">
        <w:tc>
          <w:tcPr>
            <w:tcW w:w="2689" w:type="dxa"/>
          </w:tcPr>
          <w:p w14:paraId="5B08DA56" w14:textId="31A30D1E" w:rsidR="002469B1" w:rsidRPr="008B769A" w:rsidRDefault="008B769A" w:rsidP="008B769A">
            <w:pPr>
              <w:jc w:val="both"/>
              <w:rPr>
                <w:sz w:val="18"/>
                <w:szCs w:val="18"/>
              </w:rPr>
            </w:pPr>
            <w:r w:rsidRPr="008B769A">
              <w:rPr>
                <w:sz w:val="18"/>
                <w:szCs w:val="18"/>
              </w:rPr>
              <w:t>The current protocols available for contouring OAR in the department are sufficiently detailed</w:t>
            </w:r>
          </w:p>
        </w:tc>
        <w:tc>
          <w:tcPr>
            <w:tcW w:w="1417" w:type="dxa"/>
          </w:tcPr>
          <w:p w14:paraId="7DAD07F4" w14:textId="77777777" w:rsidR="002469B1" w:rsidRDefault="002469B1" w:rsidP="00F11FC1"/>
        </w:tc>
        <w:tc>
          <w:tcPr>
            <w:tcW w:w="1276" w:type="dxa"/>
          </w:tcPr>
          <w:p w14:paraId="72171F5D" w14:textId="77777777" w:rsidR="002469B1" w:rsidRDefault="002469B1" w:rsidP="00F11FC1"/>
        </w:tc>
        <w:tc>
          <w:tcPr>
            <w:tcW w:w="1276" w:type="dxa"/>
          </w:tcPr>
          <w:p w14:paraId="7C1B1935" w14:textId="77777777" w:rsidR="002469B1" w:rsidRDefault="002469B1" w:rsidP="00F11FC1"/>
        </w:tc>
        <w:tc>
          <w:tcPr>
            <w:tcW w:w="1275" w:type="dxa"/>
          </w:tcPr>
          <w:p w14:paraId="36A31225" w14:textId="77777777" w:rsidR="002469B1" w:rsidRDefault="002469B1" w:rsidP="00F11FC1"/>
        </w:tc>
        <w:tc>
          <w:tcPr>
            <w:tcW w:w="1560" w:type="dxa"/>
          </w:tcPr>
          <w:p w14:paraId="28FBF414" w14:textId="77777777" w:rsidR="002469B1" w:rsidRDefault="002469B1" w:rsidP="00F11FC1"/>
        </w:tc>
      </w:tr>
      <w:tr w:rsidR="002469B1" w14:paraId="45A273C4" w14:textId="77777777" w:rsidTr="008B769A">
        <w:tc>
          <w:tcPr>
            <w:tcW w:w="2689" w:type="dxa"/>
          </w:tcPr>
          <w:p w14:paraId="039E0D69" w14:textId="6FAC98AB" w:rsidR="002469B1" w:rsidRPr="008B769A" w:rsidRDefault="008B769A" w:rsidP="008B769A">
            <w:pPr>
              <w:jc w:val="both"/>
              <w:rPr>
                <w:sz w:val="18"/>
                <w:szCs w:val="18"/>
              </w:rPr>
            </w:pPr>
            <w:r w:rsidRPr="008B769A">
              <w:rPr>
                <w:sz w:val="18"/>
                <w:szCs w:val="18"/>
              </w:rPr>
              <w:t>I find the contouring of OAR to be extremely subjective</w:t>
            </w:r>
          </w:p>
        </w:tc>
        <w:tc>
          <w:tcPr>
            <w:tcW w:w="1417" w:type="dxa"/>
          </w:tcPr>
          <w:p w14:paraId="617534FB" w14:textId="77777777" w:rsidR="002469B1" w:rsidRDefault="002469B1" w:rsidP="00F11FC1"/>
        </w:tc>
        <w:tc>
          <w:tcPr>
            <w:tcW w:w="1276" w:type="dxa"/>
          </w:tcPr>
          <w:p w14:paraId="687E7818" w14:textId="77777777" w:rsidR="002469B1" w:rsidRDefault="002469B1" w:rsidP="00F11FC1"/>
        </w:tc>
        <w:tc>
          <w:tcPr>
            <w:tcW w:w="1276" w:type="dxa"/>
          </w:tcPr>
          <w:p w14:paraId="56D214AC" w14:textId="77777777" w:rsidR="002469B1" w:rsidRDefault="002469B1" w:rsidP="00F11FC1"/>
        </w:tc>
        <w:tc>
          <w:tcPr>
            <w:tcW w:w="1275" w:type="dxa"/>
          </w:tcPr>
          <w:p w14:paraId="546FF029" w14:textId="77777777" w:rsidR="002469B1" w:rsidRDefault="002469B1" w:rsidP="00F11FC1"/>
        </w:tc>
        <w:tc>
          <w:tcPr>
            <w:tcW w:w="1560" w:type="dxa"/>
          </w:tcPr>
          <w:p w14:paraId="655D4164" w14:textId="77777777" w:rsidR="002469B1" w:rsidRDefault="002469B1" w:rsidP="00F11FC1"/>
        </w:tc>
      </w:tr>
      <w:tr w:rsidR="002469B1" w14:paraId="02CB4C52" w14:textId="77777777" w:rsidTr="008B769A">
        <w:tc>
          <w:tcPr>
            <w:tcW w:w="2689" w:type="dxa"/>
          </w:tcPr>
          <w:p w14:paraId="04400943" w14:textId="1B21B316" w:rsidR="002469B1" w:rsidRPr="008B769A" w:rsidRDefault="008B769A" w:rsidP="008B769A">
            <w:pPr>
              <w:jc w:val="both"/>
              <w:rPr>
                <w:sz w:val="18"/>
                <w:szCs w:val="18"/>
              </w:rPr>
            </w:pPr>
            <w:r w:rsidRPr="008B769A">
              <w:rPr>
                <w:sz w:val="18"/>
                <w:szCs w:val="18"/>
              </w:rPr>
              <w:t>I find the software used to contour OAR at our department suitable for the task</w:t>
            </w:r>
          </w:p>
        </w:tc>
        <w:tc>
          <w:tcPr>
            <w:tcW w:w="1417" w:type="dxa"/>
          </w:tcPr>
          <w:p w14:paraId="27B007C3" w14:textId="77777777" w:rsidR="002469B1" w:rsidRDefault="002469B1" w:rsidP="00F11FC1"/>
        </w:tc>
        <w:tc>
          <w:tcPr>
            <w:tcW w:w="1276" w:type="dxa"/>
          </w:tcPr>
          <w:p w14:paraId="27269510" w14:textId="77777777" w:rsidR="002469B1" w:rsidRDefault="002469B1" w:rsidP="00F11FC1"/>
        </w:tc>
        <w:tc>
          <w:tcPr>
            <w:tcW w:w="1276" w:type="dxa"/>
          </w:tcPr>
          <w:p w14:paraId="0E315CC2" w14:textId="77777777" w:rsidR="002469B1" w:rsidRDefault="002469B1" w:rsidP="00F11FC1"/>
        </w:tc>
        <w:tc>
          <w:tcPr>
            <w:tcW w:w="1275" w:type="dxa"/>
          </w:tcPr>
          <w:p w14:paraId="16C03F11" w14:textId="77777777" w:rsidR="002469B1" w:rsidRDefault="002469B1" w:rsidP="00F11FC1"/>
        </w:tc>
        <w:tc>
          <w:tcPr>
            <w:tcW w:w="1560" w:type="dxa"/>
          </w:tcPr>
          <w:p w14:paraId="684038AE" w14:textId="77777777" w:rsidR="002469B1" w:rsidRDefault="002469B1" w:rsidP="00F11FC1"/>
        </w:tc>
      </w:tr>
      <w:tr w:rsidR="002469B1" w14:paraId="3C851030" w14:textId="77777777" w:rsidTr="008B769A">
        <w:tc>
          <w:tcPr>
            <w:tcW w:w="2689" w:type="dxa"/>
          </w:tcPr>
          <w:p w14:paraId="4C3BA8D9" w14:textId="54A36854" w:rsidR="002469B1" w:rsidRPr="008B769A" w:rsidRDefault="008B769A" w:rsidP="008B769A">
            <w:pPr>
              <w:jc w:val="both"/>
              <w:rPr>
                <w:sz w:val="18"/>
                <w:szCs w:val="18"/>
              </w:rPr>
            </w:pPr>
            <w:r w:rsidRPr="008B769A">
              <w:rPr>
                <w:sz w:val="18"/>
                <w:szCs w:val="18"/>
              </w:rPr>
              <w:t>I find it difficult to cope with the long screen time required to perform the contouring.</w:t>
            </w:r>
          </w:p>
        </w:tc>
        <w:tc>
          <w:tcPr>
            <w:tcW w:w="1417" w:type="dxa"/>
          </w:tcPr>
          <w:p w14:paraId="27C97C7B" w14:textId="77777777" w:rsidR="002469B1" w:rsidRDefault="002469B1" w:rsidP="00F11FC1"/>
        </w:tc>
        <w:tc>
          <w:tcPr>
            <w:tcW w:w="1276" w:type="dxa"/>
          </w:tcPr>
          <w:p w14:paraId="77B93786" w14:textId="77777777" w:rsidR="002469B1" w:rsidRDefault="002469B1" w:rsidP="00F11FC1"/>
        </w:tc>
        <w:tc>
          <w:tcPr>
            <w:tcW w:w="1276" w:type="dxa"/>
          </w:tcPr>
          <w:p w14:paraId="1793FC67" w14:textId="77777777" w:rsidR="002469B1" w:rsidRDefault="002469B1" w:rsidP="00F11FC1"/>
        </w:tc>
        <w:tc>
          <w:tcPr>
            <w:tcW w:w="1275" w:type="dxa"/>
          </w:tcPr>
          <w:p w14:paraId="2346C47A" w14:textId="77777777" w:rsidR="002469B1" w:rsidRDefault="002469B1" w:rsidP="00F11FC1"/>
        </w:tc>
        <w:tc>
          <w:tcPr>
            <w:tcW w:w="1560" w:type="dxa"/>
          </w:tcPr>
          <w:p w14:paraId="6CEC339D" w14:textId="77777777" w:rsidR="002469B1" w:rsidRDefault="002469B1" w:rsidP="00F11FC1"/>
        </w:tc>
      </w:tr>
      <w:tr w:rsidR="008B769A" w14:paraId="2C0289D5" w14:textId="77777777" w:rsidTr="008B769A">
        <w:tc>
          <w:tcPr>
            <w:tcW w:w="2689" w:type="dxa"/>
          </w:tcPr>
          <w:p w14:paraId="392216C0" w14:textId="2ACA2A81" w:rsidR="008B769A" w:rsidRPr="008B769A" w:rsidRDefault="008B769A" w:rsidP="008B769A">
            <w:pPr>
              <w:jc w:val="both"/>
              <w:rPr>
                <w:sz w:val="18"/>
                <w:szCs w:val="18"/>
              </w:rPr>
            </w:pPr>
            <w:r w:rsidRPr="008B769A">
              <w:rPr>
                <w:sz w:val="18"/>
                <w:szCs w:val="18"/>
              </w:rPr>
              <w:t>I feel that I have sufficient training to contour OARs</w:t>
            </w:r>
          </w:p>
        </w:tc>
        <w:tc>
          <w:tcPr>
            <w:tcW w:w="1417" w:type="dxa"/>
          </w:tcPr>
          <w:p w14:paraId="6BCF9259" w14:textId="77777777" w:rsidR="008B769A" w:rsidRDefault="008B769A" w:rsidP="00F11FC1"/>
        </w:tc>
        <w:tc>
          <w:tcPr>
            <w:tcW w:w="1276" w:type="dxa"/>
          </w:tcPr>
          <w:p w14:paraId="152E4EEE" w14:textId="77777777" w:rsidR="008B769A" w:rsidRDefault="008B769A" w:rsidP="00F11FC1"/>
        </w:tc>
        <w:tc>
          <w:tcPr>
            <w:tcW w:w="1276" w:type="dxa"/>
          </w:tcPr>
          <w:p w14:paraId="2C96B7D6" w14:textId="77777777" w:rsidR="008B769A" w:rsidRDefault="008B769A" w:rsidP="00F11FC1"/>
        </w:tc>
        <w:tc>
          <w:tcPr>
            <w:tcW w:w="1275" w:type="dxa"/>
          </w:tcPr>
          <w:p w14:paraId="2D174923" w14:textId="77777777" w:rsidR="008B769A" w:rsidRDefault="008B769A" w:rsidP="00F11FC1"/>
        </w:tc>
        <w:tc>
          <w:tcPr>
            <w:tcW w:w="1560" w:type="dxa"/>
          </w:tcPr>
          <w:p w14:paraId="715D86A0" w14:textId="77777777" w:rsidR="008B769A" w:rsidRDefault="008B769A" w:rsidP="00F11FC1"/>
        </w:tc>
      </w:tr>
      <w:tr w:rsidR="008B769A" w14:paraId="5AA10734" w14:textId="77777777" w:rsidTr="008B769A">
        <w:tc>
          <w:tcPr>
            <w:tcW w:w="2689" w:type="dxa"/>
          </w:tcPr>
          <w:p w14:paraId="08835E77" w14:textId="5F309671" w:rsidR="008B769A" w:rsidRPr="008B769A" w:rsidRDefault="008B769A" w:rsidP="008B769A">
            <w:pPr>
              <w:jc w:val="both"/>
              <w:rPr>
                <w:sz w:val="18"/>
                <w:szCs w:val="18"/>
              </w:rPr>
            </w:pPr>
            <w:r w:rsidRPr="008B769A">
              <w:rPr>
                <w:sz w:val="18"/>
                <w:szCs w:val="18"/>
              </w:rPr>
              <w:t>I feel that I have enough experience to contour OARs</w:t>
            </w:r>
          </w:p>
        </w:tc>
        <w:tc>
          <w:tcPr>
            <w:tcW w:w="1417" w:type="dxa"/>
          </w:tcPr>
          <w:p w14:paraId="32CBB168" w14:textId="77777777" w:rsidR="008B769A" w:rsidRDefault="008B769A" w:rsidP="00F11FC1"/>
        </w:tc>
        <w:tc>
          <w:tcPr>
            <w:tcW w:w="1276" w:type="dxa"/>
          </w:tcPr>
          <w:p w14:paraId="4B61A2C5" w14:textId="77777777" w:rsidR="008B769A" w:rsidRDefault="008B769A" w:rsidP="00F11FC1"/>
        </w:tc>
        <w:tc>
          <w:tcPr>
            <w:tcW w:w="1276" w:type="dxa"/>
          </w:tcPr>
          <w:p w14:paraId="7BAE3E0C" w14:textId="77777777" w:rsidR="008B769A" w:rsidRDefault="008B769A" w:rsidP="00F11FC1"/>
        </w:tc>
        <w:tc>
          <w:tcPr>
            <w:tcW w:w="1275" w:type="dxa"/>
          </w:tcPr>
          <w:p w14:paraId="668F546F" w14:textId="77777777" w:rsidR="008B769A" w:rsidRDefault="008B769A" w:rsidP="00F11FC1"/>
        </w:tc>
        <w:tc>
          <w:tcPr>
            <w:tcW w:w="1560" w:type="dxa"/>
          </w:tcPr>
          <w:p w14:paraId="23A70CC1" w14:textId="77777777" w:rsidR="008B769A" w:rsidRDefault="008B769A" w:rsidP="00F11FC1"/>
        </w:tc>
      </w:tr>
      <w:tr w:rsidR="008B769A" w14:paraId="420CF19B" w14:textId="77777777" w:rsidTr="008B769A">
        <w:tc>
          <w:tcPr>
            <w:tcW w:w="2689" w:type="dxa"/>
          </w:tcPr>
          <w:p w14:paraId="63C61CDF" w14:textId="762AC843" w:rsidR="008B769A" w:rsidRPr="008B769A" w:rsidRDefault="008B769A" w:rsidP="008B769A">
            <w:pPr>
              <w:jc w:val="both"/>
              <w:rPr>
                <w:sz w:val="18"/>
                <w:szCs w:val="18"/>
              </w:rPr>
            </w:pPr>
            <w:r w:rsidRPr="008B769A">
              <w:rPr>
                <w:sz w:val="18"/>
                <w:szCs w:val="18"/>
              </w:rPr>
              <w:t>The CT images are of sufficient quality to contour OAR.</w:t>
            </w:r>
          </w:p>
        </w:tc>
        <w:tc>
          <w:tcPr>
            <w:tcW w:w="1417" w:type="dxa"/>
          </w:tcPr>
          <w:p w14:paraId="424E890E" w14:textId="77777777" w:rsidR="008B769A" w:rsidRDefault="008B769A" w:rsidP="00F11FC1"/>
        </w:tc>
        <w:tc>
          <w:tcPr>
            <w:tcW w:w="1276" w:type="dxa"/>
          </w:tcPr>
          <w:p w14:paraId="59ECA318" w14:textId="77777777" w:rsidR="008B769A" w:rsidRDefault="008B769A" w:rsidP="00F11FC1"/>
        </w:tc>
        <w:tc>
          <w:tcPr>
            <w:tcW w:w="1276" w:type="dxa"/>
          </w:tcPr>
          <w:p w14:paraId="6639B4B8" w14:textId="77777777" w:rsidR="008B769A" w:rsidRDefault="008B769A" w:rsidP="00F11FC1"/>
        </w:tc>
        <w:tc>
          <w:tcPr>
            <w:tcW w:w="1275" w:type="dxa"/>
          </w:tcPr>
          <w:p w14:paraId="4ED6F15A" w14:textId="77777777" w:rsidR="008B769A" w:rsidRDefault="008B769A" w:rsidP="00F11FC1"/>
        </w:tc>
        <w:tc>
          <w:tcPr>
            <w:tcW w:w="1560" w:type="dxa"/>
          </w:tcPr>
          <w:p w14:paraId="26F5E2DD" w14:textId="77777777" w:rsidR="008B769A" w:rsidRDefault="008B769A" w:rsidP="00F11FC1"/>
        </w:tc>
      </w:tr>
    </w:tbl>
    <w:p w14:paraId="0E13E171" w14:textId="77777777" w:rsidR="00E50327" w:rsidRDefault="00E50327" w:rsidP="00E50327">
      <w:pPr>
        <w:rPr>
          <w:b/>
          <w:bCs/>
        </w:rPr>
      </w:pPr>
    </w:p>
    <w:p w14:paraId="2CA94C2E" w14:textId="1840EEBF" w:rsidR="00E50327" w:rsidRPr="00E50327" w:rsidRDefault="00E50327" w:rsidP="00E50327">
      <w:pPr>
        <w:rPr>
          <w:b/>
          <w:bCs/>
        </w:rPr>
      </w:pPr>
      <w:r w:rsidRPr="00E50327">
        <w:rPr>
          <w:b/>
          <w:bCs/>
        </w:rPr>
        <w:t>Section C: Methods used to contour OARs.</w:t>
      </w:r>
    </w:p>
    <w:p w14:paraId="75DC3AED" w14:textId="773DA25A" w:rsidR="00E50327" w:rsidRDefault="00E50327" w:rsidP="00E50327">
      <w:pPr>
        <w:pStyle w:val="ListParagraph"/>
        <w:numPr>
          <w:ilvl w:val="0"/>
          <w:numId w:val="8"/>
        </w:numPr>
      </w:pPr>
      <w:r>
        <w:t>Please indicate which methods you use for contouring OARs (Select all that apply)</w:t>
      </w:r>
    </w:p>
    <w:p w14:paraId="1CCD9B79" w14:textId="26F632E7" w:rsidR="00E50327" w:rsidRDefault="00E50327" w:rsidP="00E50327">
      <w:pPr>
        <w:pStyle w:val="ListParagraph"/>
        <w:numPr>
          <w:ilvl w:val="0"/>
          <w:numId w:val="15"/>
        </w:numPr>
      </w:pPr>
      <w:r>
        <w:t>Fully manual</w:t>
      </w:r>
    </w:p>
    <w:p w14:paraId="16D230B9" w14:textId="2C3004D8" w:rsidR="00E50327" w:rsidRDefault="00E50327" w:rsidP="00E50327">
      <w:pPr>
        <w:pStyle w:val="ListParagraph"/>
        <w:numPr>
          <w:ilvl w:val="0"/>
          <w:numId w:val="15"/>
        </w:numPr>
      </w:pPr>
      <w:r>
        <w:t>Manual with semi-automatic tools based on texture, greyscale, or organ shape.</w:t>
      </w:r>
    </w:p>
    <w:p w14:paraId="18A3F2CA" w14:textId="4F667C6D" w:rsidR="00E50327" w:rsidRDefault="00E50327" w:rsidP="00E50327">
      <w:pPr>
        <w:pStyle w:val="ListParagraph"/>
        <w:numPr>
          <w:ilvl w:val="0"/>
          <w:numId w:val="15"/>
        </w:numPr>
      </w:pPr>
      <w:r>
        <w:t>Fully automated contouring software</w:t>
      </w:r>
    </w:p>
    <w:p w14:paraId="64A5F118" w14:textId="77777777" w:rsidR="00E50327" w:rsidRDefault="00E50327" w:rsidP="00E50327">
      <w:r>
        <w:t xml:space="preserve"> </w:t>
      </w:r>
    </w:p>
    <w:p w14:paraId="4D1F0B05" w14:textId="77777777" w:rsidR="00E50327" w:rsidRPr="00E50327" w:rsidRDefault="00E50327" w:rsidP="00E50327">
      <w:pPr>
        <w:rPr>
          <w:b/>
          <w:bCs/>
        </w:rPr>
      </w:pPr>
      <w:r w:rsidRPr="00E50327">
        <w:rPr>
          <w:b/>
          <w:bCs/>
        </w:rPr>
        <w:t xml:space="preserve">Section D: Perceptions on the use of automated contouring software for OARs </w:t>
      </w:r>
    </w:p>
    <w:p w14:paraId="2F02BE15" w14:textId="052F307B" w:rsidR="002469B1" w:rsidRDefault="00E50327" w:rsidP="00E50327">
      <w:pPr>
        <w:pStyle w:val="ListParagraph"/>
        <w:numPr>
          <w:ilvl w:val="0"/>
          <w:numId w:val="8"/>
        </w:numPr>
      </w:pPr>
      <w:r>
        <w:t>To what extent do you agree or disagree with these statements related to the use of atlas-based</w:t>
      </w:r>
      <w:r w:rsidRPr="00E50327">
        <w:rPr>
          <w:lang w:val="en-GB"/>
        </w:rPr>
        <w:t xml:space="preserve"> </w:t>
      </w:r>
      <w:r>
        <w:t>(ABAS) software for contouring OAR</w:t>
      </w:r>
      <w:r w:rsidR="009015AC">
        <w:rPr>
          <w:lang w:val="en-GB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1276"/>
        <w:gridCol w:w="1276"/>
        <w:gridCol w:w="1276"/>
        <w:gridCol w:w="1422"/>
        <w:gridCol w:w="1503"/>
      </w:tblGrid>
      <w:tr w:rsidR="009015AC" w14:paraId="689A3D36" w14:textId="77777777" w:rsidTr="009015AC">
        <w:tc>
          <w:tcPr>
            <w:tcW w:w="2263" w:type="dxa"/>
          </w:tcPr>
          <w:p w14:paraId="4380B097" w14:textId="77777777" w:rsidR="009015AC" w:rsidRPr="009015AC" w:rsidRDefault="009015AC" w:rsidP="009015AC">
            <w:pPr>
              <w:rPr>
                <w:sz w:val="18"/>
                <w:szCs w:val="18"/>
              </w:rPr>
            </w:pPr>
          </w:p>
        </w:tc>
        <w:tc>
          <w:tcPr>
            <w:tcW w:w="1276" w:type="dxa"/>
          </w:tcPr>
          <w:p w14:paraId="3B035724" w14:textId="5280B759" w:rsidR="009015AC" w:rsidRPr="009015AC" w:rsidRDefault="009015AC" w:rsidP="009015AC">
            <w:pPr>
              <w:rPr>
                <w:sz w:val="18"/>
                <w:szCs w:val="18"/>
                <w:lang w:val="en-GB"/>
              </w:rPr>
            </w:pPr>
            <w:r w:rsidRPr="009015AC">
              <w:rPr>
                <w:sz w:val="18"/>
                <w:szCs w:val="18"/>
                <w:lang w:val="en-GB"/>
              </w:rPr>
              <w:t>Strongly Agree</w:t>
            </w:r>
          </w:p>
        </w:tc>
        <w:tc>
          <w:tcPr>
            <w:tcW w:w="1276" w:type="dxa"/>
          </w:tcPr>
          <w:p w14:paraId="0A32C218" w14:textId="5DB8D290" w:rsidR="009015AC" w:rsidRPr="009015AC" w:rsidRDefault="009015AC" w:rsidP="009015AC">
            <w:pPr>
              <w:rPr>
                <w:sz w:val="18"/>
                <w:szCs w:val="18"/>
                <w:lang w:val="en-GB"/>
              </w:rPr>
            </w:pPr>
            <w:r w:rsidRPr="009015AC">
              <w:rPr>
                <w:sz w:val="18"/>
                <w:szCs w:val="18"/>
                <w:lang w:val="en-GB"/>
              </w:rPr>
              <w:t>Agree</w:t>
            </w:r>
          </w:p>
        </w:tc>
        <w:tc>
          <w:tcPr>
            <w:tcW w:w="1276" w:type="dxa"/>
          </w:tcPr>
          <w:p w14:paraId="584CC72B" w14:textId="4616C8C3" w:rsidR="009015AC" w:rsidRPr="009015AC" w:rsidRDefault="009015AC" w:rsidP="009015AC">
            <w:pPr>
              <w:rPr>
                <w:sz w:val="18"/>
                <w:szCs w:val="18"/>
                <w:lang w:val="en-GB"/>
              </w:rPr>
            </w:pPr>
            <w:r w:rsidRPr="009015AC">
              <w:rPr>
                <w:sz w:val="18"/>
                <w:szCs w:val="18"/>
                <w:lang w:val="en-GB"/>
              </w:rPr>
              <w:t>Neutral</w:t>
            </w:r>
          </w:p>
        </w:tc>
        <w:tc>
          <w:tcPr>
            <w:tcW w:w="1422" w:type="dxa"/>
          </w:tcPr>
          <w:p w14:paraId="14819C28" w14:textId="03975EFD" w:rsidR="009015AC" w:rsidRPr="009015AC" w:rsidRDefault="009015AC" w:rsidP="009015AC">
            <w:pPr>
              <w:rPr>
                <w:sz w:val="18"/>
                <w:szCs w:val="18"/>
                <w:lang w:val="en-GB"/>
              </w:rPr>
            </w:pPr>
            <w:r w:rsidRPr="009015AC">
              <w:rPr>
                <w:sz w:val="18"/>
                <w:szCs w:val="18"/>
                <w:lang w:val="en-GB"/>
              </w:rPr>
              <w:t>Disagree</w:t>
            </w:r>
          </w:p>
        </w:tc>
        <w:tc>
          <w:tcPr>
            <w:tcW w:w="1503" w:type="dxa"/>
          </w:tcPr>
          <w:p w14:paraId="4B5074B6" w14:textId="78B7BE6F" w:rsidR="009015AC" w:rsidRPr="009015AC" w:rsidRDefault="009015AC" w:rsidP="009015AC">
            <w:pPr>
              <w:rPr>
                <w:sz w:val="18"/>
                <w:szCs w:val="18"/>
                <w:lang w:val="en-GB"/>
              </w:rPr>
            </w:pPr>
            <w:r w:rsidRPr="009015AC">
              <w:rPr>
                <w:sz w:val="18"/>
                <w:szCs w:val="18"/>
                <w:lang w:val="en-GB"/>
              </w:rPr>
              <w:t>Strongly Disagree</w:t>
            </w:r>
          </w:p>
        </w:tc>
      </w:tr>
      <w:tr w:rsidR="009015AC" w14:paraId="51883DC7" w14:textId="77777777" w:rsidTr="009015AC">
        <w:tc>
          <w:tcPr>
            <w:tcW w:w="2263" w:type="dxa"/>
          </w:tcPr>
          <w:p w14:paraId="002B2B52" w14:textId="6A25575D" w:rsidR="009015AC" w:rsidRPr="009015AC" w:rsidRDefault="009015AC" w:rsidP="009015AC">
            <w:pPr>
              <w:jc w:val="both"/>
              <w:rPr>
                <w:sz w:val="18"/>
                <w:szCs w:val="18"/>
              </w:rPr>
            </w:pPr>
            <w:r w:rsidRPr="009015AC">
              <w:rPr>
                <w:sz w:val="18"/>
                <w:szCs w:val="18"/>
              </w:rPr>
              <w:t>ABAS is too laborious to train, and it is therefore not used clinically</w:t>
            </w:r>
          </w:p>
        </w:tc>
        <w:tc>
          <w:tcPr>
            <w:tcW w:w="1276" w:type="dxa"/>
          </w:tcPr>
          <w:p w14:paraId="13298F15" w14:textId="77777777" w:rsidR="009015AC" w:rsidRDefault="009015AC" w:rsidP="009015AC"/>
        </w:tc>
        <w:tc>
          <w:tcPr>
            <w:tcW w:w="1276" w:type="dxa"/>
          </w:tcPr>
          <w:p w14:paraId="3C62C523" w14:textId="77777777" w:rsidR="009015AC" w:rsidRDefault="009015AC" w:rsidP="009015AC"/>
        </w:tc>
        <w:tc>
          <w:tcPr>
            <w:tcW w:w="1276" w:type="dxa"/>
          </w:tcPr>
          <w:p w14:paraId="3431B3E0" w14:textId="77777777" w:rsidR="009015AC" w:rsidRDefault="009015AC" w:rsidP="009015AC"/>
        </w:tc>
        <w:tc>
          <w:tcPr>
            <w:tcW w:w="1422" w:type="dxa"/>
          </w:tcPr>
          <w:p w14:paraId="71CE7476" w14:textId="77777777" w:rsidR="009015AC" w:rsidRDefault="009015AC" w:rsidP="009015AC"/>
        </w:tc>
        <w:tc>
          <w:tcPr>
            <w:tcW w:w="1503" w:type="dxa"/>
          </w:tcPr>
          <w:p w14:paraId="1856B5C6" w14:textId="77777777" w:rsidR="009015AC" w:rsidRDefault="009015AC" w:rsidP="009015AC"/>
        </w:tc>
      </w:tr>
      <w:tr w:rsidR="009015AC" w14:paraId="6208DF5D" w14:textId="77777777" w:rsidTr="009015AC">
        <w:tc>
          <w:tcPr>
            <w:tcW w:w="2263" w:type="dxa"/>
          </w:tcPr>
          <w:p w14:paraId="72B6D4C1" w14:textId="39D15B8F" w:rsidR="009015AC" w:rsidRPr="009015AC" w:rsidRDefault="009015AC" w:rsidP="009015AC">
            <w:pPr>
              <w:jc w:val="both"/>
              <w:rPr>
                <w:sz w:val="18"/>
                <w:szCs w:val="18"/>
              </w:rPr>
            </w:pPr>
            <w:r w:rsidRPr="009015AC">
              <w:rPr>
                <w:sz w:val="18"/>
                <w:szCs w:val="18"/>
              </w:rPr>
              <w:t>It is not accurate enough and requires a lot of manual editing</w:t>
            </w:r>
          </w:p>
        </w:tc>
        <w:tc>
          <w:tcPr>
            <w:tcW w:w="1276" w:type="dxa"/>
          </w:tcPr>
          <w:p w14:paraId="6B0CEBAB" w14:textId="77777777" w:rsidR="009015AC" w:rsidRDefault="009015AC" w:rsidP="009015AC"/>
        </w:tc>
        <w:tc>
          <w:tcPr>
            <w:tcW w:w="1276" w:type="dxa"/>
          </w:tcPr>
          <w:p w14:paraId="69B9ED30" w14:textId="77777777" w:rsidR="009015AC" w:rsidRDefault="009015AC" w:rsidP="009015AC"/>
        </w:tc>
        <w:tc>
          <w:tcPr>
            <w:tcW w:w="1276" w:type="dxa"/>
          </w:tcPr>
          <w:p w14:paraId="1CCD4433" w14:textId="77777777" w:rsidR="009015AC" w:rsidRDefault="009015AC" w:rsidP="009015AC"/>
        </w:tc>
        <w:tc>
          <w:tcPr>
            <w:tcW w:w="1422" w:type="dxa"/>
          </w:tcPr>
          <w:p w14:paraId="09BE1260" w14:textId="77777777" w:rsidR="009015AC" w:rsidRDefault="009015AC" w:rsidP="009015AC"/>
        </w:tc>
        <w:tc>
          <w:tcPr>
            <w:tcW w:w="1503" w:type="dxa"/>
          </w:tcPr>
          <w:p w14:paraId="5BD3A90B" w14:textId="77777777" w:rsidR="009015AC" w:rsidRDefault="009015AC" w:rsidP="009015AC"/>
        </w:tc>
      </w:tr>
      <w:tr w:rsidR="009015AC" w14:paraId="6CD38D71" w14:textId="77777777" w:rsidTr="009015AC">
        <w:tc>
          <w:tcPr>
            <w:tcW w:w="2263" w:type="dxa"/>
          </w:tcPr>
          <w:p w14:paraId="096DE0DC" w14:textId="34696822" w:rsidR="009015AC" w:rsidRPr="009015AC" w:rsidRDefault="009015AC" w:rsidP="009015AC">
            <w:pPr>
              <w:rPr>
                <w:sz w:val="18"/>
                <w:szCs w:val="18"/>
              </w:rPr>
            </w:pPr>
            <w:r w:rsidRPr="009015AC">
              <w:rPr>
                <w:sz w:val="18"/>
                <w:szCs w:val="18"/>
              </w:rPr>
              <w:t>I’m very concerned about data protection issues</w:t>
            </w:r>
          </w:p>
        </w:tc>
        <w:tc>
          <w:tcPr>
            <w:tcW w:w="1276" w:type="dxa"/>
          </w:tcPr>
          <w:p w14:paraId="575804E1" w14:textId="77777777" w:rsidR="009015AC" w:rsidRDefault="009015AC" w:rsidP="009015AC"/>
        </w:tc>
        <w:tc>
          <w:tcPr>
            <w:tcW w:w="1276" w:type="dxa"/>
          </w:tcPr>
          <w:p w14:paraId="66C004FA" w14:textId="77777777" w:rsidR="009015AC" w:rsidRDefault="009015AC" w:rsidP="009015AC"/>
        </w:tc>
        <w:tc>
          <w:tcPr>
            <w:tcW w:w="1276" w:type="dxa"/>
          </w:tcPr>
          <w:p w14:paraId="6F8BD178" w14:textId="77777777" w:rsidR="009015AC" w:rsidRDefault="009015AC" w:rsidP="009015AC"/>
        </w:tc>
        <w:tc>
          <w:tcPr>
            <w:tcW w:w="1422" w:type="dxa"/>
          </w:tcPr>
          <w:p w14:paraId="61EFE2F3" w14:textId="77777777" w:rsidR="009015AC" w:rsidRDefault="009015AC" w:rsidP="009015AC"/>
        </w:tc>
        <w:tc>
          <w:tcPr>
            <w:tcW w:w="1503" w:type="dxa"/>
          </w:tcPr>
          <w:p w14:paraId="4AE275F1" w14:textId="77777777" w:rsidR="009015AC" w:rsidRDefault="009015AC" w:rsidP="009015AC"/>
        </w:tc>
      </w:tr>
      <w:tr w:rsidR="009015AC" w14:paraId="6C0AFBE8" w14:textId="77777777" w:rsidTr="009015AC">
        <w:tc>
          <w:tcPr>
            <w:tcW w:w="2263" w:type="dxa"/>
          </w:tcPr>
          <w:p w14:paraId="0AE621AA" w14:textId="7BD73D8A" w:rsidR="009015AC" w:rsidRPr="009015AC" w:rsidRDefault="009015AC" w:rsidP="009015AC">
            <w:pPr>
              <w:rPr>
                <w:sz w:val="18"/>
                <w:szCs w:val="18"/>
              </w:rPr>
            </w:pPr>
            <w:r w:rsidRPr="009015AC">
              <w:rPr>
                <w:sz w:val="18"/>
                <w:szCs w:val="18"/>
              </w:rPr>
              <w:t>I do not know how to use it</w:t>
            </w:r>
          </w:p>
        </w:tc>
        <w:tc>
          <w:tcPr>
            <w:tcW w:w="1276" w:type="dxa"/>
          </w:tcPr>
          <w:p w14:paraId="39A622BE" w14:textId="77777777" w:rsidR="009015AC" w:rsidRDefault="009015AC" w:rsidP="009015AC"/>
        </w:tc>
        <w:tc>
          <w:tcPr>
            <w:tcW w:w="1276" w:type="dxa"/>
          </w:tcPr>
          <w:p w14:paraId="358F9E67" w14:textId="77777777" w:rsidR="009015AC" w:rsidRDefault="009015AC" w:rsidP="009015AC"/>
        </w:tc>
        <w:tc>
          <w:tcPr>
            <w:tcW w:w="1276" w:type="dxa"/>
          </w:tcPr>
          <w:p w14:paraId="61BCA4EA" w14:textId="77777777" w:rsidR="009015AC" w:rsidRDefault="009015AC" w:rsidP="009015AC"/>
        </w:tc>
        <w:tc>
          <w:tcPr>
            <w:tcW w:w="1422" w:type="dxa"/>
          </w:tcPr>
          <w:p w14:paraId="1D0F9A7F" w14:textId="77777777" w:rsidR="009015AC" w:rsidRDefault="009015AC" w:rsidP="009015AC"/>
        </w:tc>
        <w:tc>
          <w:tcPr>
            <w:tcW w:w="1503" w:type="dxa"/>
          </w:tcPr>
          <w:p w14:paraId="7AA6CCC8" w14:textId="77777777" w:rsidR="009015AC" w:rsidRDefault="009015AC" w:rsidP="009015AC"/>
        </w:tc>
      </w:tr>
    </w:tbl>
    <w:p w14:paraId="51DC128F" w14:textId="7E637FCC" w:rsidR="009015AC" w:rsidRDefault="009015AC" w:rsidP="009015AC"/>
    <w:p w14:paraId="380AF163" w14:textId="494751C3" w:rsidR="009015AC" w:rsidRDefault="00DD019C" w:rsidP="00DD019C">
      <w:pPr>
        <w:ind w:left="360"/>
      </w:pPr>
      <w:r>
        <w:rPr>
          <w:lang w:val="en-GB"/>
        </w:rPr>
        <w:t xml:space="preserve">11a. </w:t>
      </w:r>
      <w:r w:rsidR="009015AC">
        <w:t>Have you got any experience us</w:t>
      </w:r>
      <w:proofErr w:type="spellStart"/>
      <w:r w:rsidR="009015AC" w:rsidRPr="00DD019C">
        <w:rPr>
          <w:lang w:val="en-GB"/>
        </w:rPr>
        <w:t>ing</w:t>
      </w:r>
      <w:proofErr w:type="spellEnd"/>
      <w:r w:rsidR="009015AC">
        <w:t xml:space="preserve"> deep learning algorithm software for contouring OAR? </w:t>
      </w:r>
    </w:p>
    <w:p w14:paraId="16DB3EE8" w14:textId="12D21498" w:rsidR="009015AC" w:rsidRDefault="009015AC" w:rsidP="009015AC">
      <w:pPr>
        <w:pStyle w:val="ListParagraph"/>
        <w:numPr>
          <w:ilvl w:val="0"/>
          <w:numId w:val="17"/>
        </w:numPr>
      </w:pPr>
      <w:r>
        <w:t>Yes, please specify___________________________</w:t>
      </w:r>
    </w:p>
    <w:p w14:paraId="74090459" w14:textId="0718E1A0" w:rsidR="009015AC" w:rsidRDefault="009015AC" w:rsidP="009015AC">
      <w:pPr>
        <w:pStyle w:val="ListParagraph"/>
        <w:numPr>
          <w:ilvl w:val="0"/>
          <w:numId w:val="17"/>
        </w:numPr>
      </w:pPr>
      <w:r>
        <w:t>No</w:t>
      </w:r>
    </w:p>
    <w:p w14:paraId="18F8C1C5" w14:textId="37409956" w:rsidR="009015AC" w:rsidRDefault="009015AC" w:rsidP="00DD019C">
      <w:pPr>
        <w:pStyle w:val="ListParagraph"/>
        <w:numPr>
          <w:ilvl w:val="0"/>
          <w:numId w:val="17"/>
        </w:numPr>
      </w:pPr>
      <w:r>
        <w:t>I have no knowledge about it.</w:t>
      </w:r>
    </w:p>
    <w:p w14:paraId="1A2E6ABA" w14:textId="28A08C15" w:rsidR="009015AC" w:rsidRDefault="00DD019C" w:rsidP="00DD019C">
      <w:pPr>
        <w:ind w:left="360"/>
      </w:pPr>
      <w:r>
        <w:rPr>
          <w:lang w:val="en-GB"/>
        </w:rPr>
        <w:t xml:space="preserve">11b. </w:t>
      </w:r>
      <w:r w:rsidR="009015AC">
        <w:t>If yes, how do you rate your experience?</w:t>
      </w:r>
    </w:p>
    <w:p w14:paraId="01C111FA" w14:textId="24A3F35A" w:rsidR="009015AC" w:rsidRDefault="009015AC" w:rsidP="00DD019C">
      <w:pPr>
        <w:pStyle w:val="ListParagraph"/>
        <w:numPr>
          <w:ilvl w:val="0"/>
          <w:numId w:val="20"/>
        </w:numPr>
      </w:pPr>
      <w:r>
        <w:t xml:space="preserve">Excellent experience </w:t>
      </w:r>
    </w:p>
    <w:p w14:paraId="66DB6455" w14:textId="40BB7FDD" w:rsidR="009015AC" w:rsidRDefault="009015AC" w:rsidP="00DD019C">
      <w:pPr>
        <w:pStyle w:val="ListParagraph"/>
        <w:numPr>
          <w:ilvl w:val="0"/>
          <w:numId w:val="20"/>
        </w:numPr>
      </w:pPr>
      <w:r>
        <w:t>The software has potential</w:t>
      </w:r>
    </w:p>
    <w:p w14:paraId="09A4F9C9" w14:textId="4DBC95BD" w:rsidR="009015AC" w:rsidRDefault="009015AC" w:rsidP="00DD019C">
      <w:pPr>
        <w:pStyle w:val="ListParagraph"/>
        <w:numPr>
          <w:ilvl w:val="0"/>
          <w:numId w:val="20"/>
        </w:numPr>
      </w:pPr>
      <w:r>
        <w:t>Very poor experience</w:t>
      </w:r>
    </w:p>
    <w:p w14:paraId="190F4387" w14:textId="77777777" w:rsidR="009015AC" w:rsidRDefault="009015AC" w:rsidP="009015AC">
      <w:r>
        <w:t>Please provide a justification for your answer.</w:t>
      </w:r>
    </w:p>
    <w:p w14:paraId="799E4BA9" w14:textId="457E8339" w:rsidR="009015AC" w:rsidRDefault="009015AC" w:rsidP="009015AC">
      <w:r>
        <w:t>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8C98662" w14:textId="77777777" w:rsidR="009015AC" w:rsidRDefault="009015AC" w:rsidP="009015AC"/>
    <w:p w14:paraId="7FB24190" w14:textId="77777777" w:rsidR="000B0EC6" w:rsidRDefault="000B0EC6">
      <w:pPr>
        <w:rPr>
          <w:b/>
          <w:bCs/>
        </w:rPr>
      </w:pPr>
      <w:r>
        <w:rPr>
          <w:b/>
          <w:bCs/>
        </w:rPr>
        <w:br w:type="page"/>
      </w:r>
    </w:p>
    <w:p w14:paraId="76353E55" w14:textId="27ABAA55" w:rsidR="009015AC" w:rsidRPr="00DD019C" w:rsidRDefault="009015AC" w:rsidP="009015AC">
      <w:pPr>
        <w:rPr>
          <w:b/>
          <w:bCs/>
        </w:rPr>
      </w:pPr>
      <w:r w:rsidRPr="00DD019C">
        <w:rPr>
          <w:b/>
          <w:bCs/>
        </w:rPr>
        <w:t xml:space="preserve">Section E: Evaluate techniques that could facilitate the contouring process for OARs </w:t>
      </w:r>
    </w:p>
    <w:p w14:paraId="4A2AC040" w14:textId="02EB438D" w:rsidR="009015AC" w:rsidRDefault="009015AC" w:rsidP="00DD019C">
      <w:pPr>
        <w:pStyle w:val="ListParagraph"/>
        <w:numPr>
          <w:ilvl w:val="0"/>
          <w:numId w:val="21"/>
        </w:numPr>
      </w:pPr>
      <w:r>
        <w:t xml:space="preserve">To what extent do you agree/disagree with these statements with regard to methods that could be used to facilitate the contouring of </w:t>
      </w:r>
      <w:proofErr w:type="spellStart"/>
      <w:r>
        <w:t>OARs</w:t>
      </w:r>
      <w:proofErr w:type="spellEnd"/>
      <w:r w:rsidR="00730587">
        <w:t>?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980"/>
        <w:gridCol w:w="1134"/>
        <w:gridCol w:w="1393"/>
        <w:gridCol w:w="1503"/>
        <w:gridCol w:w="1503"/>
        <w:gridCol w:w="1838"/>
      </w:tblGrid>
      <w:tr w:rsidR="00DD019C" w14:paraId="45EF5400" w14:textId="77777777" w:rsidTr="00697067">
        <w:tc>
          <w:tcPr>
            <w:tcW w:w="1980" w:type="dxa"/>
          </w:tcPr>
          <w:p w14:paraId="5703A2A3" w14:textId="77777777" w:rsidR="00DD019C" w:rsidRDefault="00DD019C" w:rsidP="00DD019C"/>
        </w:tc>
        <w:tc>
          <w:tcPr>
            <w:tcW w:w="1134" w:type="dxa"/>
          </w:tcPr>
          <w:p w14:paraId="418322A1" w14:textId="2B8E4027" w:rsidR="00DD019C" w:rsidRPr="00ED115A" w:rsidRDefault="00DD019C" w:rsidP="00DD019C">
            <w:pPr>
              <w:rPr>
                <w:sz w:val="18"/>
                <w:szCs w:val="18"/>
                <w:lang w:val="en-GB"/>
              </w:rPr>
            </w:pPr>
            <w:r w:rsidRPr="00ED115A">
              <w:rPr>
                <w:sz w:val="18"/>
                <w:szCs w:val="18"/>
                <w:lang w:val="en-GB"/>
              </w:rPr>
              <w:t>Strongly Agree</w:t>
            </w:r>
          </w:p>
        </w:tc>
        <w:tc>
          <w:tcPr>
            <w:tcW w:w="1393" w:type="dxa"/>
          </w:tcPr>
          <w:p w14:paraId="5ED4450A" w14:textId="7D13BF4C" w:rsidR="00DD019C" w:rsidRPr="00ED115A" w:rsidRDefault="00DD019C" w:rsidP="00DD019C">
            <w:pPr>
              <w:rPr>
                <w:sz w:val="18"/>
                <w:szCs w:val="18"/>
                <w:lang w:val="en-GB"/>
              </w:rPr>
            </w:pPr>
            <w:r w:rsidRPr="00ED115A">
              <w:rPr>
                <w:sz w:val="18"/>
                <w:szCs w:val="18"/>
                <w:lang w:val="en-GB"/>
              </w:rPr>
              <w:t>Agree</w:t>
            </w:r>
          </w:p>
        </w:tc>
        <w:tc>
          <w:tcPr>
            <w:tcW w:w="1503" w:type="dxa"/>
          </w:tcPr>
          <w:p w14:paraId="10698693" w14:textId="0C80E0A2" w:rsidR="00DD019C" w:rsidRPr="00ED115A" w:rsidRDefault="00DD019C" w:rsidP="00DD019C">
            <w:pPr>
              <w:rPr>
                <w:sz w:val="18"/>
                <w:szCs w:val="18"/>
                <w:lang w:val="en-GB"/>
              </w:rPr>
            </w:pPr>
            <w:r w:rsidRPr="00ED115A">
              <w:rPr>
                <w:sz w:val="18"/>
                <w:szCs w:val="18"/>
                <w:lang w:val="en-GB"/>
              </w:rPr>
              <w:t>Neutral</w:t>
            </w:r>
          </w:p>
        </w:tc>
        <w:tc>
          <w:tcPr>
            <w:tcW w:w="1503" w:type="dxa"/>
          </w:tcPr>
          <w:p w14:paraId="3B5C6522" w14:textId="11D3D301" w:rsidR="00DD019C" w:rsidRPr="00ED115A" w:rsidRDefault="00DD019C" w:rsidP="00DD019C">
            <w:pPr>
              <w:rPr>
                <w:sz w:val="18"/>
                <w:szCs w:val="18"/>
                <w:lang w:val="en-GB"/>
              </w:rPr>
            </w:pPr>
            <w:r w:rsidRPr="00ED115A">
              <w:rPr>
                <w:sz w:val="18"/>
                <w:szCs w:val="18"/>
                <w:lang w:val="en-GB"/>
              </w:rPr>
              <w:t>Disagree</w:t>
            </w:r>
          </w:p>
        </w:tc>
        <w:tc>
          <w:tcPr>
            <w:tcW w:w="1838" w:type="dxa"/>
          </w:tcPr>
          <w:p w14:paraId="62A097E0" w14:textId="54AB582B" w:rsidR="00DD019C" w:rsidRPr="00ED115A" w:rsidRDefault="00DD019C" w:rsidP="00DD019C">
            <w:pPr>
              <w:rPr>
                <w:sz w:val="18"/>
                <w:szCs w:val="18"/>
                <w:lang w:val="en-GB"/>
              </w:rPr>
            </w:pPr>
            <w:r w:rsidRPr="00ED115A">
              <w:rPr>
                <w:sz w:val="18"/>
                <w:szCs w:val="18"/>
                <w:lang w:val="en-GB"/>
              </w:rPr>
              <w:t>Strongly Disagree</w:t>
            </w:r>
          </w:p>
        </w:tc>
      </w:tr>
      <w:tr w:rsidR="00DD019C" w14:paraId="39469CA9" w14:textId="77777777" w:rsidTr="00697067">
        <w:trPr>
          <w:trHeight w:val="521"/>
        </w:trPr>
        <w:tc>
          <w:tcPr>
            <w:tcW w:w="1980" w:type="dxa"/>
          </w:tcPr>
          <w:p w14:paraId="097665DC" w14:textId="1DAAF3C5" w:rsidR="00DD019C" w:rsidRPr="00ED115A" w:rsidRDefault="00ED115A" w:rsidP="00ED115A">
            <w:pPr>
              <w:jc w:val="both"/>
              <w:rPr>
                <w:sz w:val="18"/>
                <w:szCs w:val="18"/>
              </w:rPr>
            </w:pPr>
            <w:r w:rsidRPr="00ED115A">
              <w:rPr>
                <w:sz w:val="18"/>
                <w:szCs w:val="18"/>
              </w:rPr>
              <w:t>Provision of courses on OARs contouring</w:t>
            </w:r>
          </w:p>
        </w:tc>
        <w:tc>
          <w:tcPr>
            <w:tcW w:w="1134" w:type="dxa"/>
          </w:tcPr>
          <w:p w14:paraId="1E2E64F1" w14:textId="77777777" w:rsidR="00DD019C" w:rsidRPr="00ED115A" w:rsidRDefault="00DD019C" w:rsidP="00DD019C">
            <w:pPr>
              <w:rPr>
                <w:sz w:val="18"/>
                <w:szCs w:val="18"/>
              </w:rPr>
            </w:pPr>
          </w:p>
        </w:tc>
        <w:tc>
          <w:tcPr>
            <w:tcW w:w="1393" w:type="dxa"/>
          </w:tcPr>
          <w:p w14:paraId="74E337FB" w14:textId="77777777" w:rsidR="00DD019C" w:rsidRPr="00ED115A" w:rsidRDefault="00DD019C" w:rsidP="00DD019C">
            <w:pPr>
              <w:rPr>
                <w:sz w:val="18"/>
                <w:szCs w:val="18"/>
              </w:rPr>
            </w:pPr>
          </w:p>
        </w:tc>
        <w:tc>
          <w:tcPr>
            <w:tcW w:w="1503" w:type="dxa"/>
          </w:tcPr>
          <w:p w14:paraId="4BE78E7F" w14:textId="77777777" w:rsidR="00DD019C" w:rsidRPr="00ED115A" w:rsidRDefault="00DD019C" w:rsidP="00DD019C">
            <w:pPr>
              <w:rPr>
                <w:sz w:val="18"/>
                <w:szCs w:val="18"/>
              </w:rPr>
            </w:pPr>
          </w:p>
        </w:tc>
        <w:tc>
          <w:tcPr>
            <w:tcW w:w="1503" w:type="dxa"/>
          </w:tcPr>
          <w:p w14:paraId="0D5270C9" w14:textId="77777777" w:rsidR="00DD019C" w:rsidRPr="00ED115A" w:rsidRDefault="00DD019C" w:rsidP="00DD019C">
            <w:pPr>
              <w:rPr>
                <w:sz w:val="18"/>
                <w:szCs w:val="18"/>
              </w:rPr>
            </w:pPr>
          </w:p>
        </w:tc>
        <w:tc>
          <w:tcPr>
            <w:tcW w:w="1838" w:type="dxa"/>
          </w:tcPr>
          <w:p w14:paraId="2EBD8FE9" w14:textId="77777777" w:rsidR="00DD019C" w:rsidRPr="00ED115A" w:rsidRDefault="00DD019C" w:rsidP="00DD019C">
            <w:pPr>
              <w:rPr>
                <w:sz w:val="18"/>
                <w:szCs w:val="18"/>
              </w:rPr>
            </w:pPr>
          </w:p>
        </w:tc>
      </w:tr>
      <w:tr w:rsidR="00DD019C" w14:paraId="0170AC1C" w14:textId="77777777" w:rsidTr="00697067">
        <w:tc>
          <w:tcPr>
            <w:tcW w:w="1980" w:type="dxa"/>
          </w:tcPr>
          <w:p w14:paraId="64F4D004" w14:textId="3C4F3F03" w:rsidR="00DD019C" w:rsidRPr="00B560BA" w:rsidRDefault="00B560BA" w:rsidP="00B560BA">
            <w:pPr>
              <w:rPr>
                <w:sz w:val="18"/>
                <w:szCs w:val="18"/>
              </w:rPr>
            </w:pPr>
            <w:r w:rsidRPr="00B560BA">
              <w:rPr>
                <w:sz w:val="18"/>
                <w:szCs w:val="18"/>
              </w:rPr>
              <w:t>Provision of regular feedback on my contours by a clinical oncologist or multidisciplinary team (Peer-review)</w:t>
            </w:r>
          </w:p>
        </w:tc>
        <w:tc>
          <w:tcPr>
            <w:tcW w:w="1134" w:type="dxa"/>
          </w:tcPr>
          <w:p w14:paraId="1EDD1461" w14:textId="77777777" w:rsidR="00DD019C" w:rsidRDefault="00DD019C" w:rsidP="00DD019C"/>
        </w:tc>
        <w:tc>
          <w:tcPr>
            <w:tcW w:w="1393" w:type="dxa"/>
          </w:tcPr>
          <w:p w14:paraId="2263886F" w14:textId="77777777" w:rsidR="00DD019C" w:rsidRDefault="00DD019C" w:rsidP="00DD019C"/>
        </w:tc>
        <w:tc>
          <w:tcPr>
            <w:tcW w:w="1503" w:type="dxa"/>
          </w:tcPr>
          <w:p w14:paraId="5F75D0D5" w14:textId="77777777" w:rsidR="00DD019C" w:rsidRDefault="00DD019C" w:rsidP="00DD019C"/>
        </w:tc>
        <w:tc>
          <w:tcPr>
            <w:tcW w:w="1503" w:type="dxa"/>
          </w:tcPr>
          <w:p w14:paraId="45D9524C" w14:textId="77777777" w:rsidR="00DD019C" w:rsidRDefault="00DD019C" w:rsidP="00DD019C"/>
        </w:tc>
        <w:tc>
          <w:tcPr>
            <w:tcW w:w="1838" w:type="dxa"/>
          </w:tcPr>
          <w:p w14:paraId="3D36FC0F" w14:textId="77777777" w:rsidR="00DD019C" w:rsidRDefault="00DD019C" w:rsidP="00DD019C"/>
        </w:tc>
      </w:tr>
      <w:tr w:rsidR="00DD019C" w14:paraId="5EE2C1EF" w14:textId="77777777" w:rsidTr="00697067">
        <w:tc>
          <w:tcPr>
            <w:tcW w:w="1980" w:type="dxa"/>
          </w:tcPr>
          <w:p w14:paraId="5A876DC9" w14:textId="0F76D0B7" w:rsidR="00DD019C" w:rsidRPr="005C7977" w:rsidRDefault="005C7977" w:rsidP="005C7977">
            <w:pPr>
              <w:jc w:val="both"/>
              <w:rPr>
                <w:sz w:val="18"/>
                <w:szCs w:val="18"/>
              </w:rPr>
            </w:pPr>
            <w:r w:rsidRPr="005C7977">
              <w:rPr>
                <w:sz w:val="18"/>
                <w:szCs w:val="18"/>
              </w:rPr>
              <w:t>Training on the use of AI contouring software</w:t>
            </w:r>
          </w:p>
        </w:tc>
        <w:tc>
          <w:tcPr>
            <w:tcW w:w="1134" w:type="dxa"/>
          </w:tcPr>
          <w:p w14:paraId="188B9A08" w14:textId="77777777" w:rsidR="00DD019C" w:rsidRDefault="00DD019C" w:rsidP="00DD019C"/>
        </w:tc>
        <w:tc>
          <w:tcPr>
            <w:tcW w:w="1393" w:type="dxa"/>
          </w:tcPr>
          <w:p w14:paraId="3EA0D3F6" w14:textId="77777777" w:rsidR="00DD019C" w:rsidRDefault="00DD019C" w:rsidP="00DD019C"/>
        </w:tc>
        <w:tc>
          <w:tcPr>
            <w:tcW w:w="1503" w:type="dxa"/>
          </w:tcPr>
          <w:p w14:paraId="3AF060E7" w14:textId="77777777" w:rsidR="00DD019C" w:rsidRDefault="00DD019C" w:rsidP="00DD019C"/>
        </w:tc>
        <w:tc>
          <w:tcPr>
            <w:tcW w:w="1503" w:type="dxa"/>
          </w:tcPr>
          <w:p w14:paraId="32C26445" w14:textId="77777777" w:rsidR="00DD019C" w:rsidRDefault="00DD019C" w:rsidP="00DD019C"/>
        </w:tc>
        <w:tc>
          <w:tcPr>
            <w:tcW w:w="1838" w:type="dxa"/>
          </w:tcPr>
          <w:p w14:paraId="668D898D" w14:textId="77777777" w:rsidR="00DD019C" w:rsidRDefault="00DD019C" w:rsidP="00DD019C"/>
        </w:tc>
      </w:tr>
      <w:tr w:rsidR="00DD019C" w14:paraId="0856D8CD" w14:textId="77777777" w:rsidTr="00697067">
        <w:tc>
          <w:tcPr>
            <w:tcW w:w="1980" w:type="dxa"/>
          </w:tcPr>
          <w:p w14:paraId="3C36D440" w14:textId="4C7E9450" w:rsidR="00DD019C" w:rsidRPr="005C7977" w:rsidRDefault="005C7977" w:rsidP="00DD019C">
            <w:pPr>
              <w:rPr>
                <w:sz w:val="18"/>
                <w:szCs w:val="18"/>
              </w:rPr>
            </w:pPr>
            <w:r w:rsidRPr="005C7977">
              <w:rPr>
                <w:sz w:val="18"/>
                <w:szCs w:val="18"/>
              </w:rPr>
              <w:t>Implementation of better protocols</w:t>
            </w:r>
          </w:p>
        </w:tc>
        <w:tc>
          <w:tcPr>
            <w:tcW w:w="1134" w:type="dxa"/>
          </w:tcPr>
          <w:p w14:paraId="1E7980B5" w14:textId="77777777" w:rsidR="00DD019C" w:rsidRDefault="00DD019C" w:rsidP="00DD019C"/>
        </w:tc>
        <w:tc>
          <w:tcPr>
            <w:tcW w:w="1393" w:type="dxa"/>
          </w:tcPr>
          <w:p w14:paraId="364B50FC" w14:textId="77777777" w:rsidR="00DD019C" w:rsidRDefault="00DD019C" w:rsidP="00DD019C"/>
        </w:tc>
        <w:tc>
          <w:tcPr>
            <w:tcW w:w="1503" w:type="dxa"/>
          </w:tcPr>
          <w:p w14:paraId="026E93FD" w14:textId="77777777" w:rsidR="00DD019C" w:rsidRDefault="00DD019C" w:rsidP="00DD019C"/>
        </w:tc>
        <w:tc>
          <w:tcPr>
            <w:tcW w:w="1503" w:type="dxa"/>
          </w:tcPr>
          <w:p w14:paraId="67300C7A" w14:textId="77777777" w:rsidR="00DD019C" w:rsidRDefault="00DD019C" w:rsidP="00DD019C"/>
        </w:tc>
        <w:tc>
          <w:tcPr>
            <w:tcW w:w="1838" w:type="dxa"/>
          </w:tcPr>
          <w:p w14:paraId="395B8DAC" w14:textId="77777777" w:rsidR="00DD019C" w:rsidRDefault="00DD019C" w:rsidP="00DD019C"/>
        </w:tc>
      </w:tr>
      <w:tr w:rsidR="00DD019C" w14:paraId="3D32E3C1" w14:textId="77777777" w:rsidTr="00697067">
        <w:trPr>
          <w:trHeight w:val="395"/>
        </w:trPr>
        <w:tc>
          <w:tcPr>
            <w:tcW w:w="1980" w:type="dxa"/>
          </w:tcPr>
          <w:p w14:paraId="06C7F7BC" w14:textId="1279BBAB" w:rsidR="00DD019C" w:rsidRPr="00697067" w:rsidRDefault="00697067" w:rsidP="00697067">
            <w:pPr>
              <w:jc w:val="both"/>
              <w:rPr>
                <w:sz w:val="18"/>
                <w:szCs w:val="18"/>
              </w:rPr>
            </w:pPr>
            <w:r w:rsidRPr="00697067">
              <w:rPr>
                <w:sz w:val="18"/>
                <w:szCs w:val="18"/>
              </w:rPr>
              <w:t>Purchasing</w:t>
            </w:r>
            <w:r>
              <w:rPr>
                <w:sz w:val="18"/>
                <w:szCs w:val="18"/>
                <w:lang w:val="en-GB"/>
              </w:rPr>
              <w:t xml:space="preserve"> </w:t>
            </w:r>
            <w:r w:rsidRPr="00697067">
              <w:rPr>
                <w:sz w:val="18"/>
                <w:szCs w:val="18"/>
              </w:rPr>
              <w:t>automated contouring software</w:t>
            </w:r>
          </w:p>
        </w:tc>
        <w:tc>
          <w:tcPr>
            <w:tcW w:w="1134" w:type="dxa"/>
          </w:tcPr>
          <w:p w14:paraId="407790CF" w14:textId="77777777" w:rsidR="00DD019C" w:rsidRDefault="00DD019C" w:rsidP="00DD019C"/>
        </w:tc>
        <w:tc>
          <w:tcPr>
            <w:tcW w:w="1393" w:type="dxa"/>
          </w:tcPr>
          <w:p w14:paraId="45FB20CD" w14:textId="77777777" w:rsidR="00DD019C" w:rsidRDefault="00DD019C" w:rsidP="00DD019C"/>
        </w:tc>
        <w:tc>
          <w:tcPr>
            <w:tcW w:w="1503" w:type="dxa"/>
          </w:tcPr>
          <w:p w14:paraId="4E263CE0" w14:textId="77777777" w:rsidR="00DD019C" w:rsidRDefault="00DD019C" w:rsidP="00DD019C"/>
        </w:tc>
        <w:tc>
          <w:tcPr>
            <w:tcW w:w="1503" w:type="dxa"/>
          </w:tcPr>
          <w:p w14:paraId="2BFA4680" w14:textId="77777777" w:rsidR="00DD019C" w:rsidRDefault="00DD019C" w:rsidP="00DD019C"/>
        </w:tc>
        <w:tc>
          <w:tcPr>
            <w:tcW w:w="1838" w:type="dxa"/>
          </w:tcPr>
          <w:p w14:paraId="3B6F7045" w14:textId="77777777" w:rsidR="00DD019C" w:rsidRDefault="00DD019C" w:rsidP="00DD019C"/>
        </w:tc>
      </w:tr>
      <w:tr w:rsidR="00DD019C" w14:paraId="52D7E384" w14:textId="77777777" w:rsidTr="00697067">
        <w:tc>
          <w:tcPr>
            <w:tcW w:w="1980" w:type="dxa"/>
          </w:tcPr>
          <w:p w14:paraId="64583109" w14:textId="0D64438F" w:rsidR="00DD019C" w:rsidRPr="004A295C" w:rsidRDefault="004A295C" w:rsidP="004A295C">
            <w:pPr>
              <w:jc w:val="both"/>
              <w:rPr>
                <w:sz w:val="18"/>
                <w:szCs w:val="18"/>
              </w:rPr>
            </w:pPr>
            <w:r w:rsidRPr="004A295C">
              <w:rPr>
                <w:sz w:val="18"/>
                <w:szCs w:val="18"/>
              </w:rPr>
              <w:t xml:space="preserve">Increased staff rotation to maintain </w:t>
            </w:r>
            <w:bookmarkStart w:id="0" w:name="_GoBack"/>
            <w:bookmarkEnd w:id="0"/>
            <w:r w:rsidRPr="004A295C">
              <w:rPr>
                <w:sz w:val="18"/>
                <w:szCs w:val="18"/>
              </w:rPr>
              <w:t>clinical competency</w:t>
            </w:r>
          </w:p>
        </w:tc>
        <w:tc>
          <w:tcPr>
            <w:tcW w:w="1134" w:type="dxa"/>
          </w:tcPr>
          <w:p w14:paraId="265E22E1" w14:textId="77777777" w:rsidR="00DD019C" w:rsidRDefault="00DD019C" w:rsidP="00DD019C"/>
        </w:tc>
        <w:tc>
          <w:tcPr>
            <w:tcW w:w="1393" w:type="dxa"/>
          </w:tcPr>
          <w:p w14:paraId="046CC7D7" w14:textId="77777777" w:rsidR="00DD019C" w:rsidRDefault="00DD019C" w:rsidP="00DD019C"/>
        </w:tc>
        <w:tc>
          <w:tcPr>
            <w:tcW w:w="1503" w:type="dxa"/>
          </w:tcPr>
          <w:p w14:paraId="5C3B3C20" w14:textId="77777777" w:rsidR="00DD019C" w:rsidRDefault="00DD019C" w:rsidP="00DD019C"/>
        </w:tc>
        <w:tc>
          <w:tcPr>
            <w:tcW w:w="1503" w:type="dxa"/>
          </w:tcPr>
          <w:p w14:paraId="677E7A3B" w14:textId="77777777" w:rsidR="00DD019C" w:rsidRDefault="00DD019C" w:rsidP="00DD019C"/>
        </w:tc>
        <w:tc>
          <w:tcPr>
            <w:tcW w:w="1838" w:type="dxa"/>
          </w:tcPr>
          <w:p w14:paraId="7A2404C5" w14:textId="77777777" w:rsidR="00DD019C" w:rsidRDefault="00DD019C" w:rsidP="00DD019C"/>
        </w:tc>
      </w:tr>
      <w:tr w:rsidR="004A295C" w14:paraId="1C3557B8" w14:textId="77777777" w:rsidTr="004A295C">
        <w:tc>
          <w:tcPr>
            <w:tcW w:w="1980" w:type="dxa"/>
          </w:tcPr>
          <w:p w14:paraId="3F4012CC" w14:textId="6D1214E0" w:rsidR="004A295C" w:rsidRPr="00D32647" w:rsidRDefault="00D32647" w:rsidP="00DD019C">
            <w:pPr>
              <w:rPr>
                <w:sz w:val="18"/>
                <w:szCs w:val="18"/>
                <w:lang w:val="en-GB"/>
              </w:rPr>
            </w:pPr>
            <w:r w:rsidRPr="00D32647">
              <w:rPr>
                <w:sz w:val="18"/>
                <w:szCs w:val="18"/>
                <w:lang w:val="en-GB"/>
              </w:rPr>
              <w:t>Others (Please Specify)</w:t>
            </w:r>
          </w:p>
        </w:tc>
        <w:tc>
          <w:tcPr>
            <w:tcW w:w="7371" w:type="dxa"/>
            <w:gridSpan w:val="5"/>
          </w:tcPr>
          <w:p w14:paraId="72A63D33" w14:textId="77777777" w:rsidR="004A295C" w:rsidRDefault="004A295C" w:rsidP="00DD019C"/>
          <w:p w14:paraId="43C619BC" w14:textId="77777777" w:rsidR="000B0EC6" w:rsidRDefault="000B0EC6" w:rsidP="00DD019C"/>
          <w:p w14:paraId="2C15B3D2" w14:textId="77777777" w:rsidR="000B0EC6" w:rsidRDefault="000B0EC6" w:rsidP="00DD019C"/>
          <w:p w14:paraId="3D4E9B3F" w14:textId="77777777" w:rsidR="000B0EC6" w:rsidRDefault="000B0EC6" w:rsidP="00DD019C"/>
          <w:p w14:paraId="181DFFC4" w14:textId="57A057A1" w:rsidR="000B0EC6" w:rsidRDefault="000B0EC6" w:rsidP="00DD019C"/>
        </w:tc>
      </w:tr>
    </w:tbl>
    <w:p w14:paraId="4094EB52" w14:textId="77777777" w:rsidR="00DD019C" w:rsidRDefault="00DD019C" w:rsidP="00DD019C"/>
    <w:sectPr w:rsidR="00DD01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6E796E"/>
    <w:multiLevelType w:val="hybridMultilevel"/>
    <w:tmpl w:val="62B2D124"/>
    <w:lvl w:ilvl="0" w:tplc="275C4DDA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19F7FD3"/>
    <w:multiLevelType w:val="hybridMultilevel"/>
    <w:tmpl w:val="3EA234DE"/>
    <w:lvl w:ilvl="0" w:tplc="275C4DD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290CE0"/>
    <w:multiLevelType w:val="hybridMultilevel"/>
    <w:tmpl w:val="50DA4C3C"/>
    <w:lvl w:ilvl="0" w:tplc="275C4DD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080B8E"/>
    <w:multiLevelType w:val="hybridMultilevel"/>
    <w:tmpl w:val="DA34A3FA"/>
    <w:lvl w:ilvl="0" w:tplc="275C4DD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F81571"/>
    <w:multiLevelType w:val="hybridMultilevel"/>
    <w:tmpl w:val="72D027D4"/>
    <w:lvl w:ilvl="0" w:tplc="275C4DDA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E0D5EAB"/>
    <w:multiLevelType w:val="hybridMultilevel"/>
    <w:tmpl w:val="09926D0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2A11A3"/>
    <w:multiLevelType w:val="hybridMultilevel"/>
    <w:tmpl w:val="8DE89882"/>
    <w:lvl w:ilvl="0" w:tplc="275C4DD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D85EF2"/>
    <w:multiLevelType w:val="hybridMultilevel"/>
    <w:tmpl w:val="6CE29C00"/>
    <w:lvl w:ilvl="0" w:tplc="275C4DDA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3870ABE"/>
    <w:multiLevelType w:val="hybridMultilevel"/>
    <w:tmpl w:val="A49EDFEC"/>
    <w:lvl w:ilvl="0" w:tplc="275C4DDA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5937F74"/>
    <w:multiLevelType w:val="hybridMultilevel"/>
    <w:tmpl w:val="93FEEA8E"/>
    <w:lvl w:ilvl="0" w:tplc="C22EFDDC">
      <w:start w:val="1"/>
      <w:numFmt w:val="decimal"/>
      <w:lvlText w:val="%1a."/>
      <w:lvlJc w:val="left"/>
      <w:pPr>
        <w:ind w:left="720" w:hanging="360"/>
      </w:pPr>
      <w:rPr>
        <w:rFonts w:hint="default"/>
        <w:b w:val="0"/>
        <w:bCs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762DE7"/>
    <w:multiLevelType w:val="hybridMultilevel"/>
    <w:tmpl w:val="62F6EAB6"/>
    <w:lvl w:ilvl="0" w:tplc="275C4DDA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AFA10C7"/>
    <w:multiLevelType w:val="hybridMultilevel"/>
    <w:tmpl w:val="01AEEAEA"/>
    <w:lvl w:ilvl="0" w:tplc="6012269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B44E90"/>
    <w:multiLevelType w:val="hybridMultilevel"/>
    <w:tmpl w:val="6AAA7930"/>
    <w:lvl w:ilvl="0" w:tplc="275C4DDA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D951A2B"/>
    <w:multiLevelType w:val="hybridMultilevel"/>
    <w:tmpl w:val="1B36269C"/>
    <w:lvl w:ilvl="0" w:tplc="275C4DD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866F6A"/>
    <w:multiLevelType w:val="hybridMultilevel"/>
    <w:tmpl w:val="1654F29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271243"/>
    <w:multiLevelType w:val="hybridMultilevel"/>
    <w:tmpl w:val="7A3A8B0E"/>
    <w:lvl w:ilvl="0" w:tplc="275C4DDA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E1A2455"/>
    <w:multiLevelType w:val="hybridMultilevel"/>
    <w:tmpl w:val="A3DE2A54"/>
    <w:lvl w:ilvl="0" w:tplc="CEBC775C">
      <w:start w:val="1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2D63A7D"/>
    <w:multiLevelType w:val="hybridMultilevel"/>
    <w:tmpl w:val="3A7407C6"/>
    <w:lvl w:ilvl="0" w:tplc="275C4DDA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7956D3D"/>
    <w:multiLevelType w:val="hybridMultilevel"/>
    <w:tmpl w:val="75A24EE4"/>
    <w:lvl w:ilvl="0" w:tplc="275C4DDA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294E2E"/>
    <w:multiLevelType w:val="hybridMultilevel"/>
    <w:tmpl w:val="E0B63306"/>
    <w:lvl w:ilvl="0" w:tplc="275C4DD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665F89"/>
    <w:multiLevelType w:val="hybridMultilevel"/>
    <w:tmpl w:val="AD38ADE0"/>
    <w:lvl w:ilvl="0" w:tplc="275C4DD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6"/>
  </w:num>
  <w:num w:numId="3">
    <w:abstractNumId w:val="3"/>
  </w:num>
  <w:num w:numId="4">
    <w:abstractNumId w:val="2"/>
  </w:num>
  <w:num w:numId="5">
    <w:abstractNumId w:val="1"/>
  </w:num>
  <w:num w:numId="6">
    <w:abstractNumId w:val="13"/>
  </w:num>
  <w:num w:numId="7">
    <w:abstractNumId w:val="20"/>
  </w:num>
  <w:num w:numId="8">
    <w:abstractNumId w:val="11"/>
  </w:num>
  <w:num w:numId="9">
    <w:abstractNumId w:val="0"/>
  </w:num>
  <w:num w:numId="10">
    <w:abstractNumId w:val="12"/>
  </w:num>
  <w:num w:numId="11">
    <w:abstractNumId w:val="10"/>
  </w:num>
  <w:num w:numId="12">
    <w:abstractNumId w:val="17"/>
  </w:num>
  <w:num w:numId="13">
    <w:abstractNumId w:val="4"/>
  </w:num>
  <w:num w:numId="14">
    <w:abstractNumId w:val="7"/>
  </w:num>
  <w:num w:numId="15">
    <w:abstractNumId w:val="8"/>
  </w:num>
  <w:num w:numId="16">
    <w:abstractNumId w:val="5"/>
  </w:num>
  <w:num w:numId="17">
    <w:abstractNumId w:val="18"/>
  </w:num>
  <w:num w:numId="18">
    <w:abstractNumId w:val="9"/>
  </w:num>
  <w:num w:numId="19">
    <w:abstractNumId w:val="14"/>
  </w:num>
  <w:num w:numId="20">
    <w:abstractNumId w:val="15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0MjS2MDMwMjMzMTJW0lEKTi0uzszPAykwrAUAjogMTywAAAA="/>
  </w:docVars>
  <w:rsids>
    <w:rsidRoot w:val="00F11FC1"/>
    <w:rsid w:val="00007C21"/>
    <w:rsid w:val="000B0EC6"/>
    <w:rsid w:val="001D6E07"/>
    <w:rsid w:val="002469B1"/>
    <w:rsid w:val="004A295C"/>
    <w:rsid w:val="005C7977"/>
    <w:rsid w:val="00697067"/>
    <w:rsid w:val="00730587"/>
    <w:rsid w:val="007C10F9"/>
    <w:rsid w:val="008B769A"/>
    <w:rsid w:val="009015AC"/>
    <w:rsid w:val="00B560BA"/>
    <w:rsid w:val="00D32647"/>
    <w:rsid w:val="00DD019C"/>
    <w:rsid w:val="00DF492F"/>
    <w:rsid w:val="00E13CE4"/>
    <w:rsid w:val="00E50327"/>
    <w:rsid w:val="00E65BF0"/>
    <w:rsid w:val="00E72826"/>
    <w:rsid w:val="00ED115A"/>
    <w:rsid w:val="00F11FC1"/>
    <w:rsid w:val="00FE6CB1"/>
    <w:rsid w:val="00FF6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B9D2AB"/>
  <w15:chartTrackingRefBased/>
  <w15:docId w15:val="{D63AF11E-D12A-40C0-84CD-311FF615F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1FC1"/>
    <w:pPr>
      <w:ind w:left="720"/>
      <w:contextualSpacing/>
    </w:pPr>
  </w:style>
  <w:style w:type="table" w:styleId="TableGrid">
    <w:name w:val="Table Grid"/>
    <w:basedOn w:val="TableNormal"/>
    <w:uiPriority w:val="39"/>
    <w:rsid w:val="00007C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35</Words>
  <Characters>419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ine Attard</dc:creator>
  <cp:keywords/>
  <dc:description/>
  <cp:lastModifiedBy>Susan Mercieca</cp:lastModifiedBy>
  <cp:revision>2</cp:revision>
  <dcterms:created xsi:type="dcterms:W3CDTF">2023-11-22T10:10:00Z</dcterms:created>
  <dcterms:modified xsi:type="dcterms:W3CDTF">2023-11-22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a24e528a3148633e55deda08f8d00d03b88e1f94abbad39d5a120ed0189cb5</vt:lpwstr>
  </property>
</Properties>
</file>